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54DAE" w14:textId="77777777" w:rsidR="00D36A96" w:rsidRDefault="00D36A96" w:rsidP="004919CA">
      <w:pPr>
        <w:rPr>
          <w:rFonts w:cstheme="minorHAnsi"/>
          <w:sz w:val="28"/>
          <w:szCs w:val="28"/>
        </w:rPr>
      </w:pPr>
    </w:p>
    <w:p w14:paraId="5691D21E" w14:textId="77777777" w:rsidR="00D36A96" w:rsidRDefault="00D36A96" w:rsidP="00AA320A">
      <w:pPr>
        <w:jc w:val="center"/>
        <w:rPr>
          <w:rFonts w:cstheme="minorHAnsi"/>
          <w:sz w:val="28"/>
          <w:szCs w:val="28"/>
        </w:rPr>
      </w:pPr>
    </w:p>
    <w:p w14:paraId="3336B4CC" w14:textId="77777777" w:rsidR="00D36A96" w:rsidRDefault="00D36A96" w:rsidP="00AA320A">
      <w:pPr>
        <w:jc w:val="center"/>
        <w:rPr>
          <w:rFonts w:cstheme="minorHAnsi"/>
          <w:sz w:val="28"/>
          <w:szCs w:val="28"/>
        </w:rPr>
      </w:pPr>
    </w:p>
    <w:p w14:paraId="54C2BF2A" w14:textId="77777777" w:rsidR="00D36A96" w:rsidRDefault="00D36A96" w:rsidP="00AA320A">
      <w:pPr>
        <w:jc w:val="center"/>
        <w:rPr>
          <w:rFonts w:cstheme="minorHAnsi"/>
          <w:sz w:val="28"/>
          <w:szCs w:val="28"/>
        </w:rPr>
      </w:pPr>
    </w:p>
    <w:p w14:paraId="4E2C8BEB" w14:textId="77777777" w:rsidR="00D36A96" w:rsidRDefault="00D36A96" w:rsidP="00AA320A">
      <w:pPr>
        <w:jc w:val="center"/>
        <w:rPr>
          <w:rFonts w:cstheme="minorHAnsi"/>
          <w:sz w:val="28"/>
          <w:szCs w:val="28"/>
        </w:rPr>
      </w:pPr>
    </w:p>
    <w:p w14:paraId="1E009229" w14:textId="77777777" w:rsidR="00D36A96" w:rsidRDefault="00D36A96" w:rsidP="00AA320A">
      <w:pPr>
        <w:jc w:val="center"/>
        <w:rPr>
          <w:rFonts w:cstheme="minorHAnsi"/>
          <w:sz w:val="28"/>
          <w:szCs w:val="28"/>
        </w:rPr>
      </w:pPr>
    </w:p>
    <w:p w14:paraId="16F3F5EE" w14:textId="77777777" w:rsidR="00AA320A" w:rsidRPr="00C12391" w:rsidRDefault="00AA320A" w:rsidP="00AA320A">
      <w:pPr>
        <w:jc w:val="center"/>
        <w:rPr>
          <w:rFonts w:cs="Arial"/>
          <w:b/>
          <w:color w:val="4F81BD" w:themeColor="accent1"/>
          <w:sz w:val="32"/>
          <w:u w:val="single"/>
        </w:rPr>
      </w:pPr>
      <w:r w:rsidRPr="00C12391">
        <w:rPr>
          <w:rFonts w:cs="Arial"/>
          <w:b/>
          <w:color w:val="4F81BD" w:themeColor="accent1"/>
          <w:sz w:val="32"/>
        </w:rPr>
        <w:t>&lt;Insert District Name&gt;</w:t>
      </w:r>
    </w:p>
    <w:p w14:paraId="282E666E" w14:textId="77777777" w:rsidR="00AA320A" w:rsidRPr="00C12391" w:rsidRDefault="00AA320A" w:rsidP="00AA320A">
      <w:pPr>
        <w:jc w:val="center"/>
        <w:rPr>
          <w:rFonts w:cs="Arial"/>
          <w:b/>
          <w:sz w:val="32"/>
        </w:rPr>
      </w:pPr>
      <w:r>
        <w:rPr>
          <w:rFonts w:cs="Arial"/>
          <w:b/>
          <w:sz w:val="32"/>
        </w:rPr>
        <w:t xml:space="preserve">Process </w:t>
      </w:r>
      <w:r w:rsidRPr="00C12391">
        <w:rPr>
          <w:rFonts w:cs="Arial"/>
          <w:b/>
          <w:sz w:val="32"/>
        </w:rPr>
        <w:t xml:space="preserve">Evaluation Report for </w:t>
      </w:r>
      <w:r w:rsidRPr="00C12391">
        <w:rPr>
          <w:rFonts w:cs="Arial"/>
          <w:b/>
          <w:color w:val="4F81BD" w:themeColor="accent1"/>
          <w:sz w:val="32"/>
        </w:rPr>
        <w:t>&lt;Insert Program Name&gt;</w:t>
      </w:r>
    </w:p>
    <w:p w14:paraId="171C61EE" w14:textId="36012648" w:rsidR="00AA320A" w:rsidRDefault="00AA320A" w:rsidP="00AA320A">
      <w:pPr>
        <w:jc w:val="center"/>
        <w:rPr>
          <w:rFonts w:cs="Arial"/>
          <w:b/>
          <w:sz w:val="32"/>
        </w:rPr>
      </w:pPr>
      <w:r>
        <w:rPr>
          <w:rFonts w:cs="Arial"/>
          <w:b/>
          <w:sz w:val="32"/>
        </w:rPr>
        <w:t>An Evidence-Based</w:t>
      </w:r>
      <w:r w:rsidR="00F472B4">
        <w:rPr>
          <w:rFonts w:cs="Arial"/>
          <w:b/>
          <w:sz w:val="32"/>
        </w:rPr>
        <w:t xml:space="preserve"> </w:t>
      </w:r>
      <w:r>
        <w:rPr>
          <w:rFonts w:cs="Arial"/>
          <w:b/>
          <w:sz w:val="32"/>
        </w:rPr>
        <w:t xml:space="preserve">Program </w:t>
      </w:r>
    </w:p>
    <w:p w14:paraId="36E5A461" w14:textId="77777777" w:rsidR="00AA320A" w:rsidRPr="00C12391" w:rsidRDefault="00AA320A" w:rsidP="00AA320A">
      <w:pPr>
        <w:jc w:val="center"/>
        <w:rPr>
          <w:rFonts w:cs="Arial"/>
          <w:b/>
          <w:color w:val="4F81BD" w:themeColor="accent1"/>
          <w:sz w:val="32"/>
        </w:rPr>
      </w:pPr>
      <w:r w:rsidRPr="00C12391">
        <w:rPr>
          <w:rFonts w:cs="Arial"/>
          <w:b/>
          <w:color w:val="4F81BD" w:themeColor="accent1"/>
          <w:sz w:val="32"/>
        </w:rPr>
        <w:t>&lt;Insert School Year(s)&gt;</w:t>
      </w:r>
    </w:p>
    <w:p w14:paraId="22DFEA91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0336818A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5D143BD6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6C485D21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2F29AA68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6C7B3584" w14:textId="77777777" w:rsidR="00AA320A" w:rsidRPr="00C12391" w:rsidRDefault="00AA320A" w:rsidP="00AA320A">
      <w:pPr>
        <w:rPr>
          <w:rFonts w:cs="Arial"/>
          <w:b/>
          <w:sz w:val="32"/>
        </w:rPr>
      </w:pPr>
    </w:p>
    <w:p w14:paraId="4DC0EBB5" w14:textId="77777777" w:rsidR="00AA320A" w:rsidRPr="00C12391" w:rsidRDefault="00AA320A" w:rsidP="00AA320A">
      <w:pPr>
        <w:rPr>
          <w:rFonts w:cs="Arial"/>
          <w:sz w:val="32"/>
        </w:rPr>
      </w:pPr>
      <w:r w:rsidRPr="00C12391">
        <w:rPr>
          <w:rFonts w:cs="Arial"/>
          <w:sz w:val="32"/>
        </w:rPr>
        <w:t>Edited by</w:t>
      </w:r>
      <w:r w:rsidRPr="00C12391">
        <w:rPr>
          <w:rFonts w:cs="Arial"/>
          <w:sz w:val="32"/>
        </w:rPr>
        <w:tab/>
      </w:r>
      <w:r w:rsidRPr="00C12391">
        <w:rPr>
          <w:rFonts w:cs="Arial"/>
          <w:color w:val="4F81BD" w:themeColor="accent1"/>
          <w:sz w:val="32"/>
        </w:rPr>
        <w:t>&lt;District Coordinator Name&gt;</w:t>
      </w:r>
    </w:p>
    <w:p w14:paraId="7D1F682D" w14:textId="77777777" w:rsidR="00AA320A" w:rsidRPr="00C12391" w:rsidRDefault="00AA320A" w:rsidP="00AA320A">
      <w:pPr>
        <w:ind w:left="720" w:firstLine="720"/>
        <w:rPr>
          <w:rFonts w:cs="Arial"/>
          <w:sz w:val="32"/>
        </w:rPr>
      </w:pPr>
      <w:r w:rsidRPr="00C12391">
        <w:rPr>
          <w:rFonts w:cs="Arial"/>
          <w:color w:val="4F81BD" w:themeColor="accent1"/>
          <w:sz w:val="32"/>
        </w:rPr>
        <w:t>&lt;School Coordinator Names&gt;</w:t>
      </w:r>
    </w:p>
    <w:p w14:paraId="38EC75FE" w14:textId="77777777" w:rsidR="00AA320A" w:rsidRDefault="00AA320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62775DA0" w14:textId="77777777" w:rsidR="00AA320A" w:rsidRDefault="00AA320A" w:rsidP="00AA320A">
      <w:pPr>
        <w:pStyle w:val="Heading1"/>
      </w:pPr>
      <w:r>
        <w:lastRenderedPageBreak/>
        <w:t>Introduction</w:t>
      </w:r>
    </w:p>
    <w:p w14:paraId="184FA07D" w14:textId="5275A72C" w:rsidR="00AA320A" w:rsidRPr="00992590" w:rsidRDefault="00AA320A" w:rsidP="00AA320A">
      <w:r>
        <w:t xml:space="preserve">This report presents results from the process evaluation of </w:t>
      </w:r>
      <w:r w:rsidRPr="00992590">
        <w:rPr>
          <w:color w:val="4F81BD" w:themeColor="accent1"/>
        </w:rPr>
        <w:t>&lt;Insert Program Name&gt;</w:t>
      </w:r>
      <w:r>
        <w:t>, an evidence-based</w:t>
      </w:r>
      <w:r w:rsidR="00B54B00">
        <w:t xml:space="preserve"> program</w:t>
      </w:r>
      <w:r w:rsidR="00662AC8">
        <w:rPr>
          <w:rStyle w:val="FootnoteReference"/>
        </w:rPr>
        <w:footnoteReference w:id="1"/>
      </w:r>
      <w:r>
        <w:t xml:space="preserve">, which was implemented in </w:t>
      </w:r>
      <w:r w:rsidRPr="00C12391">
        <w:rPr>
          <w:color w:val="4F81BD" w:themeColor="accent1"/>
        </w:rPr>
        <w:t xml:space="preserve">&lt;Insert District Name&gt; </w:t>
      </w:r>
      <w:r>
        <w:t xml:space="preserve">during the </w:t>
      </w:r>
      <w:r w:rsidRPr="003F7FB7">
        <w:rPr>
          <w:color w:val="4F81BD" w:themeColor="accent1"/>
        </w:rPr>
        <w:t xml:space="preserve">&lt;Insert School Year(s)&gt; </w:t>
      </w:r>
      <w:r>
        <w:t xml:space="preserve">school year. The implementation of the program is currently </w:t>
      </w:r>
      <w:r w:rsidRPr="00C12391">
        <w:rPr>
          <w:color w:val="4F81BD" w:themeColor="accent1"/>
        </w:rPr>
        <w:t>&lt;Select one: in progress or complete&gt;</w:t>
      </w:r>
      <w:r>
        <w:t>. Findings from the process evaluation may be used for monitoring and continuous quality improvement and to identify areas for improvement in future implementations.</w:t>
      </w:r>
    </w:p>
    <w:p w14:paraId="41CC9B53" w14:textId="77777777" w:rsidR="00AA320A" w:rsidRDefault="00AA320A" w:rsidP="00AA320A">
      <w:pPr>
        <w:rPr>
          <w:color w:val="4F81BD" w:themeColor="accent1"/>
        </w:rPr>
      </w:pPr>
      <w:r w:rsidRPr="00992590">
        <w:rPr>
          <w:color w:val="C0504D" w:themeColor="accent2"/>
        </w:rPr>
        <w:t xml:space="preserve">[Insert program description </w:t>
      </w:r>
      <w:r>
        <w:rPr>
          <w:color w:val="C0504D" w:themeColor="accent2"/>
        </w:rPr>
        <w:t>below</w:t>
      </w:r>
      <w:r w:rsidRPr="00992590">
        <w:rPr>
          <w:color w:val="C0504D" w:themeColor="accent2"/>
        </w:rPr>
        <w:t>. Refer back to Part II of the Implementation Plan from the Prepare Step.]</w:t>
      </w:r>
      <w:r>
        <w:rPr>
          <w:color w:val="C0504D" w:themeColor="accent2"/>
        </w:rPr>
        <w:br/>
      </w:r>
      <w:r>
        <w:rPr>
          <w:color w:val="4F81BD" w:themeColor="accent1"/>
        </w:rPr>
        <w:t>&lt;</w:t>
      </w:r>
      <w:r w:rsidR="00C3537A">
        <w:rPr>
          <w:color w:val="4F81BD" w:themeColor="accent1"/>
        </w:rPr>
        <w:t>Program description</w:t>
      </w:r>
      <w:r>
        <w:rPr>
          <w:color w:val="4F81BD" w:themeColor="accent1"/>
        </w:rPr>
        <w:t>&gt;</w:t>
      </w:r>
    </w:p>
    <w:p w14:paraId="616F96AB" w14:textId="71B8741C" w:rsidR="00AA320A" w:rsidRDefault="00AA320A" w:rsidP="00AA320A">
      <w:r w:rsidRPr="00FB1A79">
        <w:rPr>
          <w:color w:val="C0504D" w:themeColor="accent2"/>
        </w:rPr>
        <w:t xml:space="preserve">[Briefly </w:t>
      </w:r>
      <w:r w:rsidR="00B41F4F">
        <w:rPr>
          <w:color w:val="C0504D" w:themeColor="accent2"/>
        </w:rPr>
        <w:t xml:space="preserve">describe </w:t>
      </w:r>
      <w:r w:rsidRPr="00FB1A79">
        <w:rPr>
          <w:color w:val="C0504D" w:themeColor="accent2"/>
        </w:rPr>
        <w:t>the population that received the program: classrooms, grade levels, school names, etc. The goal is to provide context for the process evaluation.]</w:t>
      </w:r>
      <w:r w:rsidRPr="00FB1A79">
        <w:rPr>
          <w:color w:val="C0504D" w:themeColor="accent2"/>
        </w:rPr>
        <w:br/>
      </w:r>
      <w:r w:rsidRPr="00992590">
        <w:t>The program</w:t>
      </w:r>
      <w:r>
        <w:t xml:space="preserve"> was implemented in </w:t>
      </w:r>
      <w:r w:rsidRPr="00FB1A79">
        <w:rPr>
          <w:color w:val="4F81BD" w:themeColor="accent1"/>
        </w:rPr>
        <w:t xml:space="preserve">&lt;20 sixth-grade classrooms across three schools: School A, School B, and School C. Implementation occurred in </w:t>
      </w:r>
      <w:r w:rsidR="00B41F4F">
        <w:rPr>
          <w:color w:val="4F81BD" w:themeColor="accent1"/>
        </w:rPr>
        <w:t xml:space="preserve">20xx </w:t>
      </w:r>
      <w:r w:rsidRPr="00FB1A79">
        <w:rPr>
          <w:color w:val="4F81BD" w:themeColor="accent1"/>
        </w:rPr>
        <w:t>spring semester during gym periods.&gt;</w:t>
      </w:r>
    </w:p>
    <w:p w14:paraId="10F3FDF5" w14:textId="77777777" w:rsidR="00AA320A" w:rsidRDefault="00AA320A" w:rsidP="00AA320A">
      <w:pPr>
        <w:pStyle w:val="Heading1"/>
      </w:pPr>
      <w:r>
        <w:t>SUmmary of Findings</w:t>
      </w:r>
    </w:p>
    <w:p w14:paraId="7B625FB1" w14:textId="77777777" w:rsidR="00AA320A" w:rsidRPr="008767BF" w:rsidRDefault="00AA320A" w:rsidP="00AA320A">
      <w:pPr>
        <w:pStyle w:val="ListParagraph"/>
        <w:numPr>
          <w:ilvl w:val="0"/>
          <w:numId w:val="49"/>
        </w:numPr>
        <w:spacing w:before="0"/>
        <w:rPr>
          <w:color w:val="C0504D" w:themeColor="accent2"/>
        </w:rPr>
      </w:pPr>
      <w:r w:rsidRPr="008767BF">
        <w:rPr>
          <w:color w:val="C0504D" w:themeColor="accent2"/>
        </w:rPr>
        <w:t>[Complete this section after you have completed all other sections in th</w:t>
      </w:r>
      <w:r w:rsidR="00E97C6E">
        <w:rPr>
          <w:color w:val="C0504D" w:themeColor="accent2"/>
        </w:rPr>
        <w:t>is</w:t>
      </w:r>
      <w:r w:rsidRPr="008767BF">
        <w:rPr>
          <w:color w:val="C0504D" w:themeColor="accent2"/>
        </w:rPr>
        <w:t xml:space="preserve"> </w:t>
      </w:r>
      <w:r w:rsidR="00C3537A">
        <w:rPr>
          <w:color w:val="C0504D" w:themeColor="accent2"/>
        </w:rPr>
        <w:t xml:space="preserve">Process </w:t>
      </w:r>
      <w:r w:rsidRPr="008767BF">
        <w:rPr>
          <w:color w:val="C0504D" w:themeColor="accent2"/>
        </w:rPr>
        <w:t xml:space="preserve">Evaluation Report. Summarize in a few bullets key findings, both positive and negative, from your </w:t>
      </w:r>
      <w:r>
        <w:rPr>
          <w:color w:val="C0504D" w:themeColor="accent2"/>
        </w:rPr>
        <w:t xml:space="preserve">process </w:t>
      </w:r>
      <w:r w:rsidRPr="008767BF">
        <w:rPr>
          <w:color w:val="C0504D" w:themeColor="accent2"/>
        </w:rPr>
        <w:t xml:space="preserve">evaluation. Highlight what went well with the implementation, but also list major barriers or challenges that may have impacted implementation. </w:t>
      </w:r>
      <w:r>
        <w:rPr>
          <w:color w:val="C0504D" w:themeColor="accent2"/>
        </w:rPr>
        <w:t xml:space="preserve">If an outcome evaluation was also conducted, note the results. </w:t>
      </w:r>
      <w:r w:rsidRPr="008767BF">
        <w:rPr>
          <w:color w:val="C0504D" w:themeColor="accent2"/>
        </w:rPr>
        <w:t>A few examples are provided below.]</w:t>
      </w:r>
    </w:p>
    <w:p w14:paraId="07FDF247" w14:textId="77777777" w:rsidR="00AA320A" w:rsidRDefault="00AA320A" w:rsidP="00AA320A">
      <w:pPr>
        <w:pStyle w:val="Heading3"/>
      </w:pPr>
      <w:r>
        <w:t>Process evaluation</w:t>
      </w:r>
    </w:p>
    <w:p w14:paraId="344453B4" w14:textId="77777777" w:rsidR="00AA320A" w:rsidRDefault="00AA320A" w:rsidP="00AA320A">
      <w:pPr>
        <w:pStyle w:val="ListParagraph"/>
        <w:numPr>
          <w:ilvl w:val="0"/>
          <w:numId w:val="49"/>
        </w:numPr>
        <w:spacing w:before="0"/>
      </w:pPr>
      <w:r>
        <w:t xml:space="preserve">A total of </w:t>
      </w:r>
      <w:r w:rsidRPr="00943CF0">
        <w:rPr>
          <w:color w:val="4F81BD" w:themeColor="accent1"/>
        </w:rPr>
        <w:t xml:space="preserve">&lt;Insert Number of Students&gt; </w:t>
      </w:r>
      <w:r>
        <w:t>students participated in the program.</w:t>
      </w:r>
    </w:p>
    <w:p w14:paraId="3C4BE5ED" w14:textId="77777777" w:rsidR="00AA320A" w:rsidRPr="00EB07A3" w:rsidRDefault="00AA320A" w:rsidP="00AA320A">
      <w:pPr>
        <w:pStyle w:val="ListParagraph"/>
        <w:numPr>
          <w:ilvl w:val="0"/>
          <w:numId w:val="49"/>
        </w:numPr>
        <w:spacing w:before="0"/>
        <w:rPr>
          <w:color w:val="4F81BD" w:themeColor="accent1"/>
        </w:rPr>
      </w:pPr>
      <w:r w:rsidRPr="00EB07A3">
        <w:rPr>
          <w:color w:val="4F81BD" w:themeColor="accent1"/>
        </w:rPr>
        <w:t>&lt;XX% of middle school students felt the program was useful. XX% reported they would recommend the program to a friend.&gt;</w:t>
      </w:r>
    </w:p>
    <w:p w14:paraId="46C07E27" w14:textId="77777777" w:rsidR="00AA320A" w:rsidRPr="00EB07A3" w:rsidRDefault="00AA320A" w:rsidP="00AA320A">
      <w:pPr>
        <w:pStyle w:val="ListParagraph"/>
        <w:numPr>
          <w:ilvl w:val="0"/>
          <w:numId w:val="49"/>
        </w:numPr>
        <w:spacing w:before="0"/>
        <w:rPr>
          <w:color w:val="4F81BD" w:themeColor="accent1"/>
        </w:rPr>
      </w:pPr>
      <w:r w:rsidRPr="00EB07A3">
        <w:rPr>
          <w:color w:val="4F81BD" w:themeColor="accent1"/>
        </w:rPr>
        <w:t>&lt;</w:t>
      </w:r>
      <w:r>
        <w:rPr>
          <w:color w:val="4F81BD" w:themeColor="accent1"/>
        </w:rPr>
        <w:t xml:space="preserve">XX% </w:t>
      </w:r>
      <w:r w:rsidRPr="00EB07A3">
        <w:rPr>
          <w:color w:val="4F81BD" w:themeColor="accent1"/>
        </w:rPr>
        <w:t xml:space="preserve">of teachers </w:t>
      </w:r>
      <w:r>
        <w:rPr>
          <w:color w:val="4F81BD" w:themeColor="accent1"/>
        </w:rPr>
        <w:t>said they were satisfied or</w:t>
      </w:r>
      <w:r w:rsidRPr="00EB07A3">
        <w:rPr>
          <w:color w:val="4F81BD" w:themeColor="accent1"/>
        </w:rPr>
        <w:t xml:space="preserve"> extremely satisfied with the program.&gt;</w:t>
      </w:r>
    </w:p>
    <w:p w14:paraId="61B47BD4" w14:textId="77777777" w:rsidR="00AA320A" w:rsidRPr="00EB07A3" w:rsidRDefault="00AA320A" w:rsidP="00AA320A">
      <w:pPr>
        <w:pStyle w:val="ListParagraph"/>
        <w:numPr>
          <w:ilvl w:val="0"/>
          <w:numId w:val="49"/>
        </w:numPr>
        <w:spacing w:before="0"/>
        <w:rPr>
          <w:color w:val="4F81BD" w:themeColor="accent1"/>
        </w:rPr>
      </w:pPr>
      <w:r w:rsidRPr="00EB07A3">
        <w:rPr>
          <w:color w:val="4F81BD" w:themeColor="accent1"/>
        </w:rPr>
        <w:t>&lt;Overall, program implementation went smoothly with few barriers.&gt;</w:t>
      </w:r>
    </w:p>
    <w:p w14:paraId="63FF4FCD" w14:textId="77777777" w:rsidR="00AA320A" w:rsidRDefault="00AA320A" w:rsidP="00AA320A">
      <w:pPr>
        <w:pStyle w:val="ListParagraph"/>
        <w:numPr>
          <w:ilvl w:val="0"/>
          <w:numId w:val="49"/>
        </w:numPr>
        <w:spacing w:before="0"/>
        <w:rPr>
          <w:color w:val="4F81BD" w:themeColor="accent1"/>
        </w:rPr>
      </w:pPr>
      <w:r w:rsidRPr="00EB07A3">
        <w:rPr>
          <w:color w:val="4F81BD" w:themeColor="accent1"/>
        </w:rPr>
        <w:t>&lt;Due to conflicts with testing,</w:t>
      </w:r>
      <w:bookmarkStart w:id="0" w:name="_GoBack"/>
      <w:bookmarkEnd w:id="0"/>
      <w:r w:rsidRPr="00EB07A3">
        <w:rPr>
          <w:color w:val="4F81BD" w:themeColor="accent1"/>
        </w:rPr>
        <w:t xml:space="preserve"> classrooms in School B only completed 85% of the program.&gt;</w:t>
      </w:r>
    </w:p>
    <w:p w14:paraId="54A558DE" w14:textId="77777777" w:rsidR="006A4739" w:rsidRDefault="006A4739" w:rsidP="0005398C">
      <w:pPr>
        <w:rPr>
          <w:rFonts w:cstheme="minorHAnsi"/>
          <w:sz w:val="28"/>
          <w:szCs w:val="28"/>
        </w:rPr>
        <w:sectPr w:rsidR="006A4739" w:rsidSect="00EF6CF9">
          <w:headerReference w:type="default" r:id="rId8"/>
          <w:pgSz w:w="12240" w:h="15840"/>
          <w:pgMar w:top="1440" w:right="1440" w:bottom="1440" w:left="1440" w:header="576" w:footer="288" w:gutter="0"/>
          <w:cols w:space="720"/>
          <w:docGrid w:linePitch="360"/>
        </w:sectPr>
      </w:pPr>
    </w:p>
    <w:p w14:paraId="664F1DFA" w14:textId="77777777" w:rsidR="006A4739" w:rsidRPr="004A6426" w:rsidRDefault="006A4739" w:rsidP="004A6426">
      <w:pPr>
        <w:spacing w:after="0" w:line="240" w:lineRule="auto"/>
        <w:jc w:val="center"/>
        <w:rPr>
          <w:rFonts w:ascii="Arial" w:hAnsi="Arial" w:cs="Arial"/>
          <w:b/>
          <w:sz w:val="24"/>
          <w:szCs w:val="21"/>
        </w:rPr>
      </w:pPr>
      <w:bookmarkStart w:id="1" w:name="_Toc374349512"/>
      <w:r w:rsidRPr="004A6426">
        <w:rPr>
          <w:rFonts w:ascii="Arial" w:hAnsi="Arial" w:cs="Arial"/>
          <w:b/>
          <w:sz w:val="24"/>
          <w:szCs w:val="21"/>
        </w:rPr>
        <w:lastRenderedPageBreak/>
        <w:t xml:space="preserve">Process </w:t>
      </w:r>
      <w:r w:rsidR="00574354">
        <w:rPr>
          <w:rFonts w:ascii="Arial" w:hAnsi="Arial" w:cs="Arial"/>
          <w:b/>
          <w:sz w:val="24"/>
          <w:szCs w:val="21"/>
        </w:rPr>
        <w:t>Evaluation</w:t>
      </w:r>
      <w:r w:rsidRPr="004A6426">
        <w:rPr>
          <w:rFonts w:ascii="Arial" w:hAnsi="Arial" w:cs="Arial"/>
          <w:b/>
          <w:sz w:val="24"/>
          <w:szCs w:val="21"/>
        </w:rPr>
        <w:t xml:space="preserve"> </w:t>
      </w:r>
      <w:r w:rsidR="004A6426">
        <w:rPr>
          <w:rFonts w:ascii="Arial" w:hAnsi="Arial" w:cs="Arial"/>
          <w:b/>
          <w:sz w:val="24"/>
          <w:szCs w:val="21"/>
        </w:rPr>
        <w:t>Results</w:t>
      </w:r>
      <w:r w:rsidRPr="004A6426">
        <w:rPr>
          <w:rFonts w:ascii="Arial" w:hAnsi="Arial" w:cs="Arial"/>
          <w:b/>
          <w:sz w:val="24"/>
          <w:szCs w:val="21"/>
        </w:rPr>
        <w:t xml:space="preserve"> for </w:t>
      </w:r>
      <w:r w:rsidRPr="004A6426">
        <w:rPr>
          <w:rFonts w:ascii="Arial" w:hAnsi="Arial" w:cs="Arial"/>
          <w:b/>
          <w:color w:val="4F81BD" w:themeColor="accent1"/>
          <w:sz w:val="24"/>
          <w:szCs w:val="21"/>
        </w:rPr>
        <w:t>&lt;Insert District Name&gt;</w:t>
      </w:r>
      <w:bookmarkEnd w:id="1"/>
    </w:p>
    <w:p w14:paraId="043DFE27" w14:textId="57A1E9D2" w:rsidR="00B71038" w:rsidRDefault="004A6426" w:rsidP="004A6426">
      <w:pPr>
        <w:rPr>
          <w:rFonts w:ascii="Arial" w:hAnsi="Arial" w:cs="Arial"/>
          <w:szCs w:val="21"/>
        </w:rPr>
      </w:pPr>
      <w:bookmarkStart w:id="2" w:name="_Toc374349513"/>
      <w:r w:rsidRPr="004A6426">
        <w:rPr>
          <w:rFonts w:ascii="Arial" w:hAnsi="Arial" w:cs="Arial"/>
          <w:szCs w:val="21"/>
        </w:rPr>
        <w:t>The tables below are guide</w:t>
      </w:r>
      <w:r w:rsidR="00F71941">
        <w:rPr>
          <w:rFonts w:ascii="Arial" w:hAnsi="Arial" w:cs="Arial"/>
          <w:szCs w:val="21"/>
        </w:rPr>
        <w:t>s</w:t>
      </w:r>
      <w:r w:rsidRPr="004A6426">
        <w:rPr>
          <w:rFonts w:ascii="Arial" w:hAnsi="Arial" w:cs="Arial"/>
          <w:szCs w:val="21"/>
        </w:rPr>
        <w:t xml:space="preserve"> to help you compare your </w:t>
      </w:r>
      <w:r w:rsidR="00F71941">
        <w:rPr>
          <w:rFonts w:ascii="Arial" w:hAnsi="Arial" w:cs="Arial"/>
          <w:szCs w:val="21"/>
        </w:rPr>
        <w:t>program</w:t>
      </w:r>
      <w:r>
        <w:rPr>
          <w:rFonts w:ascii="Arial" w:hAnsi="Arial" w:cs="Arial"/>
          <w:szCs w:val="21"/>
        </w:rPr>
        <w:t xml:space="preserve"> goals prior to implementation </w:t>
      </w:r>
      <w:r w:rsidR="00F71941">
        <w:rPr>
          <w:rFonts w:ascii="Arial" w:hAnsi="Arial" w:cs="Arial"/>
          <w:szCs w:val="21"/>
        </w:rPr>
        <w:t>of your selected evidence-based program and the results of your process evaluation after program implementation. They are meant to help you</w:t>
      </w:r>
      <w:r w:rsidR="00B71038">
        <w:rPr>
          <w:rFonts w:ascii="Arial" w:hAnsi="Arial" w:cs="Arial"/>
          <w:szCs w:val="21"/>
        </w:rPr>
        <w:t>:</w:t>
      </w:r>
      <w:r w:rsidR="009B2F74">
        <w:rPr>
          <w:rFonts w:ascii="Arial" w:hAnsi="Arial" w:cs="Arial"/>
          <w:szCs w:val="21"/>
        </w:rPr>
        <w:t xml:space="preserve"> </w:t>
      </w:r>
    </w:p>
    <w:p w14:paraId="594BDB15" w14:textId="77777777" w:rsidR="00B71038" w:rsidRDefault="00F71941" w:rsidP="004A6426">
      <w:p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 (1) </w:t>
      </w:r>
      <w:r w:rsidR="006F273A">
        <w:rPr>
          <w:rFonts w:ascii="Arial" w:hAnsi="Arial" w:cs="Arial"/>
          <w:szCs w:val="21"/>
        </w:rPr>
        <w:t>A</w:t>
      </w:r>
      <w:r>
        <w:rPr>
          <w:rFonts w:ascii="Arial" w:hAnsi="Arial" w:cs="Arial"/>
          <w:szCs w:val="21"/>
        </w:rPr>
        <w:t xml:space="preserve">ssess the quality of the implementation, </w:t>
      </w:r>
    </w:p>
    <w:p w14:paraId="4E20A851" w14:textId="77777777" w:rsidR="00B71038" w:rsidRDefault="00F71941" w:rsidP="004A6426">
      <w:p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(2) </w:t>
      </w:r>
      <w:r w:rsidR="006F273A">
        <w:rPr>
          <w:rFonts w:ascii="Arial" w:hAnsi="Arial" w:cs="Arial"/>
          <w:szCs w:val="21"/>
        </w:rPr>
        <w:t xml:space="preserve"> I</w:t>
      </w:r>
      <w:r>
        <w:rPr>
          <w:rFonts w:ascii="Arial" w:hAnsi="Arial" w:cs="Arial"/>
          <w:szCs w:val="21"/>
        </w:rPr>
        <w:t xml:space="preserve">dentify areas that were successful as well as areas in need of improvement, and </w:t>
      </w:r>
    </w:p>
    <w:p w14:paraId="55E616A6" w14:textId="77777777" w:rsidR="00B71038" w:rsidRDefault="00F71941" w:rsidP="004A6426">
      <w:p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(3) </w:t>
      </w:r>
      <w:r w:rsidR="006F273A">
        <w:rPr>
          <w:rFonts w:ascii="Arial" w:hAnsi="Arial" w:cs="Arial"/>
          <w:szCs w:val="21"/>
        </w:rPr>
        <w:t xml:space="preserve"> B</w:t>
      </w:r>
      <w:r>
        <w:rPr>
          <w:rFonts w:ascii="Arial" w:hAnsi="Arial" w:cs="Arial"/>
          <w:szCs w:val="21"/>
        </w:rPr>
        <w:t>rainstorm reasons for discrepancies between goals and results.</w:t>
      </w:r>
      <w:r w:rsidR="00CB4BE8">
        <w:rPr>
          <w:rFonts w:ascii="Arial" w:hAnsi="Arial" w:cs="Arial"/>
          <w:szCs w:val="21"/>
        </w:rPr>
        <w:t xml:space="preserve"> </w:t>
      </w:r>
    </w:p>
    <w:p w14:paraId="76FFB55E" w14:textId="77777777" w:rsidR="004A6426" w:rsidRPr="004A6426" w:rsidRDefault="00574354" w:rsidP="004A6426">
      <w:pPr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Feel free to</w:t>
      </w:r>
      <w:r w:rsidR="00B71038">
        <w:rPr>
          <w:rFonts w:ascii="Arial" w:hAnsi="Arial" w:cs="Arial"/>
          <w:szCs w:val="21"/>
        </w:rPr>
        <w:t xml:space="preserve"> a</w:t>
      </w:r>
      <w:r w:rsidR="002F4A22">
        <w:rPr>
          <w:rFonts w:ascii="Arial" w:hAnsi="Arial" w:cs="Arial"/>
          <w:szCs w:val="21"/>
        </w:rPr>
        <w:t>d</w:t>
      </w:r>
      <w:r w:rsidR="009A0EE6">
        <w:rPr>
          <w:rFonts w:ascii="Arial" w:hAnsi="Arial" w:cs="Arial"/>
          <w:szCs w:val="21"/>
        </w:rPr>
        <w:t xml:space="preserve">d or delete any items </w:t>
      </w:r>
      <w:r w:rsidR="003A5F37">
        <w:rPr>
          <w:rFonts w:ascii="Arial" w:hAnsi="Arial" w:cs="Arial"/>
          <w:szCs w:val="21"/>
        </w:rPr>
        <w:t>depending on what’s useful for your district</w:t>
      </w:r>
      <w:r w:rsidR="002F4A22" w:rsidRPr="00E25859">
        <w:rPr>
          <w:rFonts w:ascii="Arial" w:hAnsi="Arial" w:cs="Arial"/>
          <w:szCs w:val="21"/>
        </w:rPr>
        <w:t xml:space="preserve">. </w:t>
      </w:r>
      <w:r w:rsidR="00CB4BE8" w:rsidRPr="00E25859">
        <w:rPr>
          <w:rFonts w:ascii="Arial" w:hAnsi="Arial" w:cs="Arial"/>
          <w:szCs w:val="21"/>
        </w:rPr>
        <w:t xml:space="preserve">The </w:t>
      </w:r>
      <w:r w:rsidR="00B3415B" w:rsidRPr="00E25859">
        <w:rPr>
          <w:rFonts w:ascii="Arial" w:hAnsi="Arial" w:cs="Arial"/>
          <w:szCs w:val="21"/>
        </w:rPr>
        <w:t xml:space="preserve">basic </w:t>
      </w:r>
      <w:r w:rsidR="00CB4BE8" w:rsidRPr="00E25859">
        <w:rPr>
          <w:rFonts w:ascii="Arial" w:hAnsi="Arial" w:cs="Arial"/>
          <w:szCs w:val="21"/>
        </w:rPr>
        <w:t>comparisons made</w:t>
      </w:r>
      <w:r w:rsidR="00B3415B" w:rsidRPr="00E25859">
        <w:rPr>
          <w:rFonts w:ascii="Arial" w:hAnsi="Arial" w:cs="Arial"/>
          <w:szCs w:val="21"/>
        </w:rPr>
        <w:t xml:space="preserve"> in these tables are not statistical analyses; for such types of analyses, please</w:t>
      </w:r>
      <w:r w:rsidR="00B3415B">
        <w:rPr>
          <w:rFonts w:ascii="Arial" w:hAnsi="Arial" w:cs="Arial"/>
          <w:szCs w:val="21"/>
        </w:rPr>
        <w:t xml:space="preserve"> consult with a statistician or your district’s data center.</w:t>
      </w:r>
    </w:p>
    <w:p w14:paraId="4ADDD9E6" w14:textId="77777777" w:rsidR="004A6426" w:rsidRDefault="00123CA3" w:rsidP="004A6426">
      <w:pPr>
        <w:rPr>
          <w:rFonts w:ascii="Arial" w:hAnsi="Arial" w:cs="Arial"/>
          <w:color w:val="C0504D" w:themeColor="accent2"/>
          <w:szCs w:val="21"/>
        </w:rPr>
      </w:pPr>
      <w:r>
        <w:rPr>
          <w:rFonts w:ascii="Arial" w:hAnsi="Arial" w:cs="Arial"/>
          <w:color w:val="C0504D" w:themeColor="accent2"/>
          <w:szCs w:val="21"/>
        </w:rPr>
        <w:t>[</w:t>
      </w:r>
      <w:r w:rsidR="004A6426">
        <w:rPr>
          <w:rFonts w:ascii="Arial" w:hAnsi="Arial" w:cs="Arial"/>
          <w:color w:val="C0504D" w:themeColor="accent2"/>
          <w:szCs w:val="21"/>
        </w:rPr>
        <w:t xml:space="preserve">Fill out the tables below using data gathered and compiled from various process </w:t>
      </w:r>
      <w:r w:rsidR="00CB2877">
        <w:rPr>
          <w:rFonts w:ascii="Arial" w:hAnsi="Arial" w:cs="Arial"/>
          <w:color w:val="C0504D" w:themeColor="accent2"/>
          <w:szCs w:val="21"/>
        </w:rPr>
        <w:t>indicators</w:t>
      </w:r>
      <w:r w:rsidR="004A6426">
        <w:rPr>
          <w:rFonts w:ascii="Arial" w:hAnsi="Arial" w:cs="Arial"/>
          <w:color w:val="C0504D" w:themeColor="accent2"/>
          <w:szCs w:val="21"/>
        </w:rPr>
        <w:t xml:space="preserve"> identified in the Implementation Plan.</w:t>
      </w:r>
      <w:r>
        <w:rPr>
          <w:rFonts w:ascii="Arial" w:hAnsi="Arial" w:cs="Arial"/>
          <w:color w:val="C0504D" w:themeColor="accent2"/>
          <w:szCs w:val="21"/>
        </w:rPr>
        <w:t>]</w:t>
      </w:r>
    </w:p>
    <w:p w14:paraId="3BFD250C" w14:textId="77777777" w:rsidR="006A4739" w:rsidRPr="006A4739" w:rsidRDefault="006A4739" w:rsidP="006A4739">
      <w:pPr>
        <w:spacing w:after="0" w:line="240" w:lineRule="auto"/>
        <w:rPr>
          <w:rFonts w:ascii="Arial" w:hAnsi="Arial" w:cs="Arial"/>
          <w:b/>
          <w:sz w:val="24"/>
          <w:szCs w:val="21"/>
        </w:rPr>
      </w:pPr>
      <w:r w:rsidRPr="006A4739">
        <w:rPr>
          <w:rFonts w:ascii="Arial" w:hAnsi="Arial" w:cs="Arial"/>
          <w:b/>
          <w:sz w:val="24"/>
          <w:szCs w:val="21"/>
        </w:rPr>
        <w:t>Process Evaluation Items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5"/>
        <w:gridCol w:w="2028"/>
        <w:gridCol w:w="1977"/>
      </w:tblGrid>
      <w:tr w:rsidR="00C41EA2" w14:paraId="74470561" w14:textId="77777777" w:rsidTr="00D967B9">
        <w:trPr>
          <w:tblHeader/>
        </w:trPr>
        <w:tc>
          <w:tcPr>
            <w:tcW w:w="5345" w:type="dxa"/>
            <w:shd w:val="clear" w:color="auto" w:fill="BFBFBF" w:themeFill="background1" w:themeFillShade="BF"/>
          </w:tcPr>
          <w:p w14:paraId="798304B0" w14:textId="77777777" w:rsidR="00C41EA2" w:rsidRPr="0027352A" w:rsidRDefault="00C41EA2" w:rsidP="006A4739">
            <w:pPr>
              <w:rPr>
                <w:rFonts w:ascii="Arial" w:hAnsi="Arial" w:cs="Arial"/>
                <w:sz w:val="24"/>
                <w:szCs w:val="21"/>
              </w:rPr>
            </w:pPr>
            <w:r>
              <w:rPr>
                <w:rFonts w:ascii="Arial" w:hAnsi="Arial" w:cs="Arial"/>
                <w:b/>
                <w:sz w:val="24"/>
                <w:szCs w:val="21"/>
              </w:rPr>
              <w:t>Indicators</w:t>
            </w:r>
          </w:p>
        </w:tc>
        <w:tc>
          <w:tcPr>
            <w:tcW w:w="2028" w:type="dxa"/>
            <w:shd w:val="clear" w:color="auto" w:fill="BFBFBF" w:themeFill="background1" w:themeFillShade="BF"/>
          </w:tcPr>
          <w:p w14:paraId="3257D125" w14:textId="77777777" w:rsidR="00C41EA2" w:rsidRPr="00C3176D" w:rsidRDefault="00C41EA2" w:rsidP="006A4739">
            <w:pPr>
              <w:rPr>
                <w:rFonts w:ascii="Arial" w:hAnsi="Arial" w:cs="Arial"/>
                <w:b/>
                <w:sz w:val="24"/>
                <w:szCs w:val="21"/>
              </w:rPr>
            </w:pPr>
            <w:r>
              <w:rPr>
                <w:rFonts w:ascii="Arial" w:hAnsi="Arial" w:cs="Arial"/>
                <w:b/>
                <w:sz w:val="24"/>
                <w:szCs w:val="21"/>
              </w:rPr>
              <w:t>Planned</w:t>
            </w:r>
          </w:p>
        </w:tc>
        <w:tc>
          <w:tcPr>
            <w:tcW w:w="1977" w:type="dxa"/>
            <w:shd w:val="clear" w:color="auto" w:fill="BFBFBF" w:themeFill="background1" w:themeFillShade="BF"/>
          </w:tcPr>
          <w:p w14:paraId="6DFF3FFF" w14:textId="77777777" w:rsidR="00C41EA2" w:rsidRDefault="00C41EA2" w:rsidP="006A4739">
            <w:pPr>
              <w:rPr>
                <w:rFonts w:ascii="Arial" w:hAnsi="Arial" w:cs="Arial"/>
                <w:b/>
                <w:sz w:val="24"/>
                <w:szCs w:val="21"/>
              </w:rPr>
            </w:pPr>
            <w:r>
              <w:rPr>
                <w:rFonts w:ascii="Arial" w:hAnsi="Arial" w:cs="Arial"/>
                <w:b/>
                <w:sz w:val="24"/>
                <w:szCs w:val="21"/>
              </w:rPr>
              <w:t>Actual</w:t>
            </w:r>
          </w:p>
        </w:tc>
      </w:tr>
      <w:tr w:rsidR="00E43C98" w:rsidRPr="00F71941" w14:paraId="6023E118" w14:textId="77777777" w:rsidTr="00D967B9">
        <w:tc>
          <w:tcPr>
            <w:tcW w:w="9350" w:type="dxa"/>
            <w:gridSpan w:val="3"/>
          </w:tcPr>
          <w:p w14:paraId="63A6623B" w14:textId="77777777" w:rsidR="00E43C98" w:rsidRDefault="00E43C98" w:rsidP="006A4739">
            <w:pPr>
              <w:rPr>
                <w:rFonts w:ascii="Arial" w:hAnsi="Arial" w:cs="Arial"/>
                <w:b/>
              </w:rPr>
            </w:pPr>
            <w:bookmarkStart w:id="3" w:name="_Toc374349514"/>
            <w:r w:rsidRPr="00123CA3">
              <w:rPr>
                <w:rFonts w:ascii="Arial" w:hAnsi="Arial" w:cs="Arial"/>
                <w:b/>
              </w:rPr>
              <w:t>Program and Staff Support</w:t>
            </w:r>
            <w:bookmarkEnd w:id="3"/>
          </w:p>
          <w:p w14:paraId="0113655A" w14:textId="77777777" w:rsidR="00E43C98" w:rsidRPr="00123CA3" w:rsidRDefault="00E43C98" w:rsidP="0032535E">
            <w:pPr>
              <w:spacing w:after="120"/>
              <w:rPr>
                <w:rFonts w:ascii="Arial" w:hAnsi="Arial" w:cs="Arial"/>
                <w:color w:val="C0504D" w:themeColor="accent2"/>
              </w:rPr>
            </w:pPr>
            <w:r>
              <w:rPr>
                <w:rFonts w:ascii="Arial" w:hAnsi="Arial" w:cs="Arial"/>
                <w:color w:val="C0504D" w:themeColor="accent2"/>
              </w:rPr>
              <w:t xml:space="preserve">[Refer to the Implementation </w:t>
            </w:r>
            <w:r w:rsidR="00E62C84">
              <w:rPr>
                <w:rFonts w:ascii="Arial" w:hAnsi="Arial" w:cs="Arial"/>
                <w:color w:val="C0504D" w:themeColor="accent2"/>
              </w:rPr>
              <w:t>Plan</w:t>
            </w:r>
            <w:r w:rsidR="00574354">
              <w:rPr>
                <w:rFonts w:ascii="Arial" w:hAnsi="Arial" w:cs="Arial"/>
                <w:color w:val="C0504D" w:themeColor="accent2"/>
              </w:rPr>
              <w:t xml:space="preserve"> and</w:t>
            </w:r>
            <w:r w:rsidR="00E62C84">
              <w:rPr>
                <w:rFonts w:ascii="Arial" w:hAnsi="Arial" w:cs="Arial"/>
                <w:color w:val="C0504D" w:themeColor="accent2"/>
              </w:rPr>
              <w:t xml:space="preserve"> </w:t>
            </w:r>
            <w:r>
              <w:rPr>
                <w:rFonts w:ascii="Arial" w:hAnsi="Arial" w:cs="Arial"/>
                <w:color w:val="C0504D" w:themeColor="accent2"/>
              </w:rPr>
              <w:t>administrative records</w:t>
            </w:r>
            <w:r w:rsidR="00574354">
              <w:rPr>
                <w:rFonts w:ascii="Arial" w:hAnsi="Arial" w:cs="Arial"/>
                <w:color w:val="C0504D" w:themeColor="accent2"/>
              </w:rPr>
              <w:t xml:space="preserve"> </w:t>
            </w:r>
            <w:r>
              <w:rPr>
                <w:rFonts w:ascii="Arial" w:hAnsi="Arial" w:cs="Arial"/>
                <w:color w:val="C0504D" w:themeColor="accent2"/>
              </w:rPr>
              <w:t>for this information.]</w:t>
            </w:r>
          </w:p>
        </w:tc>
      </w:tr>
      <w:tr w:rsidR="00C41EA2" w:rsidRPr="00F71941" w14:paraId="3DEE72EE" w14:textId="77777777" w:rsidTr="00D967B9">
        <w:tc>
          <w:tcPr>
            <w:tcW w:w="5345" w:type="dxa"/>
          </w:tcPr>
          <w:p w14:paraId="5B7F46C9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 xml:space="preserve">Amount of funding </w:t>
            </w:r>
            <w:r>
              <w:rPr>
                <w:rFonts w:ascii="Arial" w:hAnsi="Arial" w:cs="Arial"/>
                <w:szCs w:val="21"/>
              </w:rPr>
              <w:t xml:space="preserve">allocated </w:t>
            </w:r>
            <w:r w:rsidRPr="00F71941">
              <w:rPr>
                <w:rFonts w:ascii="Arial" w:hAnsi="Arial" w:cs="Arial"/>
                <w:szCs w:val="21"/>
              </w:rPr>
              <w:t xml:space="preserve">for the program by source </w:t>
            </w:r>
          </w:p>
        </w:tc>
        <w:tc>
          <w:tcPr>
            <w:tcW w:w="2028" w:type="dxa"/>
          </w:tcPr>
          <w:p w14:paraId="3CCB75FF" w14:textId="77777777" w:rsidR="00C41EA2" w:rsidRPr="00FE433A" w:rsidRDefault="00C41EA2" w:rsidP="00E62C84">
            <w:pPr>
              <w:rPr>
                <w:rFonts w:ascii="Arial" w:hAnsi="Arial" w:cs="Arial"/>
                <w:szCs w:val="21"/>
              </w:rPr>
            </w:pPr>
            <w:r w:rsidRPr="00FE433A">
              <w:rPr>
                <w:rFonts w:ascii="Arial" w:hAnsi="Arial" w:cs="Arial"/>
                <w:szCs w:val="21"/>
              </w:rPr>
              <w:t>School: _____</w:t>
            </w:r>
          </w:p>
          <w:p w14:paraId="647A7D78" w14:textId="77777777" w:rsidR="00C41EA2" w:rsidRPr="00FE433A" w:rsidRDefault="00C41EA2" w:rsidP="00E62C84">
            <w:pPr>
              <w:rPr>
                <w:rFonts w:ascii="Arial" w:hAnsi="Arial" w:cs="Arial"/>
                <w:szCs w:val="21"/>
              </w:rPr>
            </w:pPr>
            <w:r w:rsidRPr="00FE433A">
              <w:rPr>
                <w:rFonts w:ascii="Arial" w:hAnsi="Arial" w:cs="Arial"/>
                <w:szCs w:val="21"/>
              </w:rPr>
              <w:t>District: _____</w:t>
            </w:r>
          </w:p>
          <w:p w14:paraId="4A2C4986" w14:textId="77777777" w:rsidR="00C41EA2" w:rsidRPr="00FE433A" w:rsidRDefault="00C41EA2" w:rsidP="00E62C84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External </w:t>
            </w:r>
            <w:r w:rsidRPr="00FE433A">
              <w:rPr>
                <w:rFonts w:ascii="Arial" w:hAnsi="Arial" w:cs="Arial"/>
                <w:szCs w:val="21"/>
              </w:rPr>
              <w:t>Grants: _______________</w:t>
            </w:r>
          </w:p>
        </w:tc>
        <w:tc>
          <w:tcPr>
            <w:tcW w:w="1977" w:type="dxa"/>
          </w:tcPr>
          <w:p w14:paraId="200D66DC" w14:textId="77777777" w:rsidR="00C41EA2" w:rsidRPr="00FE433A" w:rsidRDefault="00C41EA2" w:rsidP="00E62C84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School: ____</w:t>
            </w:r>
          </w:p>
          <w:p w14:paraId="3D2FBCD8" w14:textId="77777777" w:rsidR="00C41EA2" w:rsidRPr="00FE433A" w:rsidRDefault="00C41EA2" w:rsidP="00E62C84">
            <w:pPr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District: ____</w:t>
            </w:r>
          </w:p>
          <w:p w14:paraId="6B6C89C6" w14:textId="77777777" w:rsidR="00C41EA2" w:rsidRPr="00FE433A" w:rsidRDefault="00C41EA2" w:rsidP="009B2F74">
            <w:pPr>
              <w:spacing w:after="24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External Grants: </w:t>
            </w:r>
            <w:r w:rsidRPr="00FE433A">
              <w:rPr>
                <w:rFonts w:ascii="Arial" w:hAnsi="Arial" w:cs="Arial"/>
                <w:szCs w:val="21"/>
              </w:rPr>
              <w:t>_______________</w:t>
            </w:r>
          </w:p>
        </w:tc>
      </w:tr>
      <w:tr w:rsidR="00C41EA2" w:rsidRPr="00F71941" w14:paraId="27299A42" w14:textId="77777777" w:rsidTr="00D967B9">
        <w:tc>
          <w:tcPr>
            <w:tcW w:w="5345" w:type="dxa"/>
          </w:tcPr>
          <w:p w14:paraId="7FBBF3FE" w14:textId="77777777" w:rsidR="00C41EA2" w:rsidRPr="00F71941" w:rsidRDefault="00C41EA2" w:rsidP="00AC67F3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 xml:space="preserve">Number of teachers/staff who </w:t>
            </w:r>
            <w:r>
              <w:rPr>
                <w:rFonts w:ascii="Arial" w:hAnsi="Arial" w:cs="Arial"/>
                <w:szCs w:val="21"/>
              </w:rPr>
              <w:t xml:space="preserve">were </w:t>
            </w:r>
            <w:r w:rsidRPr="00F71941">
              <w:rPr>
                <w:rFonts w:ascii="Arial" w:hAnsi="Arial" w:cs="Arial"/>
                <w:szCs w:val="21"/>
              </w:rPr>
              <w:t xml:space="preserve">hired </w:t>
            </w:r>
            <w:r w:rsidR="00AC67F3">
              <w:rPr>
                <w:rFonts w:ascii="Arial" w:hAnsi="Arial" w:cs="Arial"/>
                <w:szCs w:val="21"/>
              </w:rPr>
              <w:t xml:space="preserve">or identified </w:t>
            </w:r>
            <w:r w:rsidRPr="00F71941">
              <w:rPr>
                <w:rFonts w:ascii="Arial" w:hAnsi="Arial" w:cs="Arial"/>
                <w:szCs w:val="21"/>
              </w:rPr>
              <w:t>for the program</w:t>
            </w:r>
          </w:p>
        </w:tc>
        <w:tc>
          <w:tcPr>
            <w:tcW w:w="2028" w:type="dxa"/>
          </w:tcPr>
          <w:p w14:paraId="688C47D0" w14:textId="77777777" w:rsidR="00C41EA2" w:rsidRPr="00FE433A" w:rsidRDefault="00C41EA2" w:rsidP="00B565BB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68ABF02B" w14:textId="77777777" w:rsidR="00C41EA2" w:rsidRPr="00FE433A" w:rsidRDefault="00C41EA2" w:rsidP="00B565BB"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C41EA2" w:rsidRPr="00F71941" w14:paraId="27D86FB2" w14:textId="77777777" w:rsidTr="00D967B9">
        <w:tc>
          <w:tcPr>
            <w:tcW w:w="5345" w:type="dxa"/>
          </w:tcPr>
          <w:p w14:paraId="020F9A64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implementing teachers/staff trained on the program</w:t>
            </w:r>
          </w:p>
        </w:tc>
        <w:tc>
          <w:tcPr>
            <w:tcW w:w="2028" w:type="dxa"/>
          </w:tcPr>
          <w:p w14:paraId="2BA29B96" w14:textId="77777777" w:rsidR="00C41EA2" w:rsidRPr="00FE433A" w:rsidRDefault="00C41EA2" w:rsidP="009B2F74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1837983F" w14:textId="77777777" w:rsidR="00C41EA2" w:rsidRPr="00FE433A" w:rsidRDefault="00C41EA2" w:rsidP="009B2F74"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C41EA2" w:rsidRPr="00F71941" w14:paraId="555A2ED3" w14:textId="77777777" w:rsidTr="00D967B9">
        <w:tc>
          <w:tcPr>
            <w:tcW w:w="5345" w:type="dxa"/>
          </w:tcPr>
          <w:p w14:paraId="3541CC18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teachers/staff who implement</w:t>
            </w:r>
            <w:r>
              <w:rPr>
                <w:rFonts w:ascii="Arial" w:hAnsi="Arial" w:cs="Arial"/>
                <w:szCs w:val="21"/>
              </w:rPr>
              <w:t>ed</w:t>
            </w:r>
            <w:r w:rsidRPr="00F71941">
              <w:rPr>
                <w:rFonts w:ascii="Arial" w:hAnsi="Arial" w:cs="Arial"/>
                <w:szCs w:val="21"/>
              </w:rPr>
              <w:t xml:space="preserve"> the program</w:t>
            </w:r>
          </w:p>
        </w:tc>
        <w:tc>
          <w:tcPr>
            <w:tcW w:w="2028" w:type="dxa"/>
          </w:tcPr>
          <w:p w14:paraId="383F72AF" w14:textId="77777777" w:rsidR="00C41EA2" w:rsidRPr="00FE433A" w:rsidRDefault="00C41EA2" w:rsidP="00E62C84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751F85BA" w14:textId="77777777" w:rsidR="00C41EA2" w:rsidRPr="00FE433A" w:rsidRDefault="00C41EA2" w:rsidP="00E62C84"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E43C98" w:rsidRPr="00F71941" w14:paraId="0AC32417" w14:textId="77777777" w:rsidTr="00D967B9">
        <w:tc>
          <w:tcPr>
            <w:tcW w:w="9350" w:type="dxa"/>
            <w:gridSpan w:val="3"/>
            <w:shd w:val="clear" w:color="auto" w:fill="D9D9D9" w:themeFill="background1" w:themeFillShade="D9"/>
          </w:tcPr>
          <w:p w14:paraId="7FC33109" w14:textId="77777777" w:rsidR="00E43C98" w:rsidRPr="00C41EA2" w:rsidRDefault="00C41EA2" w:rsidP="00C41EA2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7E3D250B" w14:textId="77777777" w:rsidR="00C41EA2" w:rsidRPr="00123CA3" w:rsidRDefault="00C41EA2" w:rsidP="00C41EA2">
            <w:pPr>
              <w:spacing w:before="0"/>
              <w:rPr>
                <w:rFonts w:ascii="Arial" w:hAnsi="Arial" w:cs="Arial"/>
                <w:b/>
              </w:rPr>
            </w:pPr>
          </w:p>
        </w:tc>
      </w:tr>
      <w:tr w:rsidR="00E43C98" w:rsidRPr="00F71941" w14:paraId="1EB1D484" w14:textId="77777777" w:rsidTr="00D967B9">
        <w:tc>
          <w:tcPr>
            <w:tcW w:w="9350" w:type="dxa"/>
            <w:gridSpan w:val="3"/>
          </w:tcPr>
          <w:p w14:paraId="7B4C3B07" w14:textId="77777777" w:rsidR="00E43C98" w:rsidRDefault="00E43C98" w:rsidP="006A4739">
            <w:pPr>
              <w:rPr>
                <w:rFonts w:ascii="Arial" w:hAnsi="Arial" w:cs="Arial"/>
                <w:b/>
              </w:rPr>
            </w:pPr>
            <w:bookmarkStart w:id="4" w:name="_Toc374349515"/>
            <w:r w:rsidRPr="00123CA3">
              <w:rPr>
                <w:rFonts w:ascii="Arial" w:hAnsi="Arial" w:cs="Arial"/>
                <w:b/>
              </w:rPr>
              <w:t>Recruitment and Consent</w:t>
            </w:r>
            <w:bookmarkEnd w:id="4"/>
          </w:p>
          <w:p w14:paraId="36816FFC" w14:textId="77777777" w:rsidR="00E43C98" w:rsidRPr="00F71941" w:rsidRDefault="00E43C98" w:rsidP="0032535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Implementation Plan, consent forms, administrative records (for consent numbers), and attendance logs for this information.]</w:t>
            </w:r>
          </w:p>
        </w:tc>
      </w:tr>
      <w:tr w:rsidR="00C41EA2" w:rsidRPr="00F71941" w14:paraId="0A7FDE1A" w14:textId="77777777" w:rsidTr="00D967B9">
        <w:tc>
          <w:tcPr>
            <w:tcW w:w="5345" w:type="dxa"/>
          </w:tcPr>
          <w:p w14:paraId="4650FB89" w14:textId="25A63561" w:rsidR="00C41EA2" w:rsidRPr="00F71941" w:rsidRDefault="00D967B9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umber of students eligible</w:t>
            </w:r>
            <w:r w:rsidR="00FF40BB">
              <w:rPr>
                <w:rFonts w:ascii="Arial" w:hAnsi="Arial" w:cs="Arial"/>
                <w:szCs w:val="21"/>
              </w:rPr>
              <w:t xml:space="preserve"> for sex education</w:t>
            </w:r>
          </w:p>
        </w:tc>
        <w:tc>
          <w:tcPr>
            <w:tcW w:w="2028" w:type="dxa"/>
          </w:tcPr>
          <w:p w14:paraId="2BCE9854" w14:textId="77777777" w:rsidR="00C41EA2" w:rsidRPr="00FE433A" w:rsidRDefault="00C41EA2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2FB69506" w14:textId="77777777" w:rsidR="00C41EA2" w:rsidRPr="00FE433A" w:rsidRDefault="00C41EA2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D967B9" w:rsidRPr="00F71941" w14:paraId="2353FFD6" w14:textId="77777777" w:rsidTr="00D967B9">
        <w:tc>
          <w:tcPr>
            <w:tcW w:w="5345" w:type="dxa"/>
          </w:tcPr>
          <w:p w14:paraId="48F61B1F" w14:textId="3656B458" w:rsidR="00D967B9" w:rsidRPr="00F71941" w:rsidRDefault="00FF40BB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F40BB">
              <w:rPr>
                <w:rFonts w:ascii="Arial" w:hAnsi="Arial" w:cs="Arial"/>
                <w:szCs w:val="21"/>
              </w:rPr>
              <w:t># of total parental permission forms returned providing consent for sex education</w:t>
            </w:r>
          </w:p>
        </w:tc>
        <w:tc>
          <w:tcPr>
            <w:tcW w:w="2028" w:type="dxa"/>
          </w:tcPr>
          <w:p w14:paraId="247B4DBA" w14:textId="77777777" w:rsidR="00D967B9" w:rsidRPr="00FE433A" w:rsidRDefault="00D967B9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2961ADC4" w14:textId="77777777" w:rsidR="00D967B9" w:rsidRPr="00FE433A" w:rsidRDefault="00D967B9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D967B9" w:rsidRPr="00F71941" w14:paraId="3A05E8FF" w14:textId="77777777" w:rsidTr="00D967B9">
        <w:tc>
          <w:tcPr>
            <w:tcW w:w="5345" w:type="dxa"/>
          </w:tcPr>
          <w:p w14:paraId="4F6D0803" w14:textId="375167E4" w:rsidR="00D967B9" w:rsidRPr="00F71941" w:rsidRDefault="00FF40BB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F40BB">
              <w:rPr>
                <w:rFonts w:ascii="Arial" w:hAnsi="Arial" w:cs="Arial"/>
                <w:szCs w:val="21"/>
              </w:rPr>
              <w:lastRenderedPageBreak/>
              <w:t># of total parental permission forms returned refusing consent for sex education</w:t>
            </w:r>
          </w:p>
        </w:tc>
        <w:tc>
          <w:tcPr>
            <w:tcW w:w="2028" w:type="dxa"/>
          </w:tcPr>
          <w:p w14:paraId="24D93AED" w14:textId="77777777" w:rsidR="00D967B9" w:rsidRPr="00FE433A" w:rsidRDefault="00D967B9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3CB655CA" w14:textId="77777777" w:rsidR="00D967B9" w:rsidRPr="00FE433A" w:rsidRDefault="00D967B9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252BDE" w:rsidRPr="00F71941" w14:paraId="0CAE10D2" w14:textId="77777777" w:rsidTr="00D967B9">
        <w:tc>
          <w:tcPr>
            <w:tcW w:w="5345" w:type="dxa"/>
          </w:tcPr>
          <w:p w14:paraId="1A5918B8" w14:textId="062A9572" w:rsidR="00252BDE" w:rsidRPr="00F71941" w:rsidRDefault="00FF40BB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F40BB">
              <w:rPr>
                <w:rFonts w:ascii="Arial" w:hAnsi="Arial" w:cs="Arial"/>
                <w:szCs w:val="21"/>
              </w:rPr>
              <w:t># of total parental permission forms not returned (non-responders)</w:t>
            </w:r>
          </w:p>
        </w:tc>
        <w:tc>
          <w:tcPr>
            <w:tcW w:w="2028" w:type="dxa"/>
          </w:tcPr>
          <w:p w14:paraId="671615EB" w14:textId="77777777" w:rsidR="00252BDE" w:rsidRPr="00FE433A" w:rsidRDefault="00252BDE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5553D8B9" w14:textId="77777777" w:rsidR="00252BDE" w:rsidRPr="00FE433A" w:rsidRDefault="00252BDE" w:rsidP="00B565BB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9B2F74" w:rsidRPr="00F71941" w14:paraId="3C93CBB6" w14:textId="77777777" w:rsidTr="00D967B9">
        <w:trPr>
          <w:trHeight w:val="413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2DD0C149" w14:textId="77777777" w:rsidR="00C41EA2" w:rsidRPr="00C41EA2" w:rsidRDefault="00C41EA2" w:rsidP="0003280B">
            <w:pPr>
              <w:spacing w:before="0"/>
              <w:rPr>
                <w:rFonts w:ascii="Arial" w:hAnsi="Arial" w:cs="Arial"/>
              </w:rPr>
            </w:pPr>
            <w:bookmarkStart w:id="5" w:name="_Toc374349516"/>
            <w:r w:rsidRPr="00C41EA2">
              <w:rPr>
                <w:rFonts w:ascii="Arial" w:hAnsi="Arial" w:cs="Arial"/>
              </w:rPr>
              <w:t>Notes:</w:t>
            </w:r>
          </w:p>
        </w:tc>
      </w:tr>
      <w:tr w:rsidR="00E43C98" w:rsidRPr="00F71941" w14:paraId="51A50593" w14:textId="77777777" w:rsidTr="00D967B9">
        <w:tc>
          <w:tcPr>
            <w:tcW w:w="9350" w:type="dxa"/>
            <w:gridSpan w:val="3"/>
          </w:tcPr>
          <w:p w14:paraId="0CFAD5D2" w14:textId="77777777" w:rsidR="00E43C98" w:rsidRDefault="00E43C98" w:rsidP="006A4739">
            <w:pPr>
              <w:rPr>
                <w:rFonts w:ascii="Arial" w:hAnsi="Arial" w:cs="Arial"/>
                <w:b/>
              </w:rPr>
            </w:pPr>
            <w:r w:rsidRPr="00123CA3">
              <w:rPr>
                <w:rFonts w:ascii="Arial" w:hAnsi="Arial" w:cs="Arial"/>
                <w:b/>
              </w:rPr>
              <w:t>Timeliness</w:t>
            </w:r>
            <w:bookmarkEnd w:id="5"/>
          </w:p>
          <w:p w14:paraId="0DE97E75" w14:textId="77777777" w:rsidR="0032535E" w:rsidRPr="0032535E" w:rsidRDefault="00E43C98" w:rsidP="0032535E">
            <w:pPr>
              <w:spacing w:before="240" w:after="120"/>
              <w:rPr>
                <w:rFonts w:ascii="Arial" w:hAnsi="Arial" w:cs="Arial"/>
                <w:color w:val="C0504D" w:themeColor="accent2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Implementation Plan, administrative records, and curriculum logs for this information.]</w:t>
            </w:r>
          </w:p>
        </w:tc>
      </w:tr>
      <w:tr w:rsidR="00C41EA2" w:rsidRPr="00F71941" w14:paraId="2EDF4B54" w14:textId="77777777" w:rsidTr="00D967B9">
        <w:tc>
          <w:tcPr>
            <w:tcW w:w="5345" w:type="dxa"/>
          </w:tcPr>
          <w:p w14:paraId="42D3C5A6" w14:textId="77777777" w:rsidR="00C41EA2" w:rsidRPr="00F71941" w:rsidRDefault="00C41EA2" w:rsidP="009B2F74">
            <w:pPr>
              <w:spacing w:before="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Date(s) of sending parental consent</w:t>
            </w:r>
          </w:p>
        </w:tc>
        <w:tc>
          <w:tcPr>
            <w:tcW w:w="2028" w:type="dxa"/>
          </w:tcPr>
          <w:p w14:paraId="515244B3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  <w:tc>
          <w:tcPr>
            <w:tcW w:w="1977" w:type="dxa"/>
          </w:tcPr>
          <w:p w14:paraId="5C22673C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272AE194" w14:textId="77777777" w:rsidTr="00D967B9">
        <w:tc>
          <w:tcPr>
            <w:tcW w:w="5345" w:type="dxa"/>
          </w:tcPr>
          <w:p w14:paraId="4759A9E2" w14:textId="77777777" w:rsidR="00C41EA2" w:rsidRPr="00F71941" w:rsidRDefault="00C41EA2" w:rsidP="009B2F74">
            <w:pPr>
              <w:spacing w:before="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Date(s) of program implementation</w:t>
            </w:r>
          </w:p>
        </w:tc>
        <w:tc>
          <w:tcPr>
            <w:tcW w:w="2028" w:type="dxa"/>
          </w:tcPr>
          <w:p w14:paraId="55D7312C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  <w:tc>
          <w:tcPr>
            <w:tcW w:w="1977" w:type="dxa"/>
          </w:tcPr>
          <w:p w14:paraId="3B86384E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E43C98" w:rsidRPr="00F71941" w14:paraId="076B4CDC" w14:textId="77777777" w:rsidTr="00D967B9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31CAB0E" w14:textId="77777777" w:rsidR="00E43C98" w:rsidRDefault="00C41EA2" w:rsidP="00C41EA2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6DDB0C14" w14:textId="77777777" w:rsidR="00C41EA2" w:rsidRPr="00C41EA2" w:rsidRDefault="00C41EA2" w:rsidP="00C41EA2">
            <w:pPr>
              <w:spacing w:before="0"/>
              <w:rPr>
                <w:rFonts w:ascii="Arial" w:hAnsi="Arial" w:cs="Arial"/>
              </w:rPr>
            </w:pPr>
          </w:p>
        </w:tc>
      </w:tr>
      <w:tr w:rsidR="00E43C98" w:rsidRPr="00F71941" w14:paraId="5B82AD67" w14:textId="77777777" w:rsidTr="00D967B9">
        <w:tc>
          <w:tcPr>
            <w:tcW w:w="9350" w:type="dxa"/>
            <w:gridSpan w:val="3"/>
          </w:tcPr>
          <w:p w14:paraId="3A70557C" w14:textId="77777777" w:rsidR="00E43C98" w:rsidRDefault="00E43C98" w:rsidP="006A4739">
            <w:pPr>
              <w:rPr>
                <w:rFonts w:ascii="Arial" w:hAnsi="Arial" w:cs="Arial"/>
                <w:b/>
              </w:rPr>
            </w:pPr>
            <w:bookmarkStart w:id="6" w:name="_Toc374349517"/>
            <w:r w:rsidRPr="00123CA3">
              <w:rPr>
                <w:rFonts w:ascii="Arial" w:hAnsi="Arial" w:cs="Arial"/>
                <w:b/>
              </w:rPr>
              <w:t>Coverage</w:t>
            </w:r>
            <w:bookmarkEnd w:id="6"/>
          </w:p>
          <w:p w14:paraId="028C4D6B" w14:textId="77777777" w:rsidR="0032535E" w:rsidRPr="0032535E" w:rsidRDefault="00E43C98" w:rsidP="0032535E">
            <w:pPr>
              <w:spacing w:after="120"/>
              <w:rPr>
                <w:rFonts w:ascii="Arial" w:hAnsi="Arial" w:cs="Arial"/>
                <w:color w:val="C0504D" w:themeColor="accent2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Implementation Plan, administrative records, curriculum logs, and attendance logs for this information.]</w:t>
            </w:r>
          </w:p>
        </w:tc>
      </w:tr>
      <w:tr w:rsidR="00C41EA2" w:rsidRPr="00F71941" w14:paraId="1C78FAAE" w14:textId="77777777" w:rsidTr="00D967B9">
        <w:tc>
          <w:tcPr>
            <w:tcW w:w="5345" w:type="dxa"/>
          </w:tcPr>
          <w:p w14:paraId="3F4336B7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classes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 w:rsidRPr="00F71941">
              <w:rPr>
                <w:rFonts w:ascii="Arial" w:hAnsi="Arial" w:cs="Arial"/>
                <w:szCs w:val="21"/>
              </w:rPr>
              <w:t>implementing the program</w:t>
            </w:r>
          </w:p>
        </w:tc>
        <w:tc>
          <w:tcPr>
            <w:tcW w:w="2028" w:type="dxa"/>
          </w:tcPr>
          <w:p w14:paraId="1096E359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  <w:tc>
          <w:tcPr>
            <w:tcW w:w="1977" w:type="dxa"/>
          </w:tcPr>
          <w:p w14:paraId="079C9125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1A9E3253" w14:textId="77777777" w:rsidTr="00D967B9">
        <w:tc>
          <w:tcPr>
            <w:tcW w:w="5345" w:type="dxa"/>
          </w:tcPr>
          <w:p w14:paraId="6835AE90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ypes of classes (e.g., PE classes, science classes, life skills classes)</w:t>
            </w:r>
            <w:r w:rsidRPr="00F71941">
              <w:rPr>
                <w:rFonts w:ascii="Arial" w:hAnsi="Arial" w:cs="Arial"/>
                <w:szCs w:val="21"/>
              </w:rPr>
              <w:t xml:space="preserve"> implementing the program</w:t>
            </w:r>
          </w:p>
        </w:tc>
        <w:tc>
          <w:tcPr>
            <w:tcW w:w="2028" w:type="dxa"/>
          </w:tcPr>
          <w:p w14:paraId="6E76C3D8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  <w:tc>
          <w:tcPr>
            <w:tcW w:w="1977" w:type="dxa"/>
          </w:tcPr>
          <w:p w14:paraId="5D442722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209A8495" w14:textId="77777777" w:rsidTr="00D967B9">
        <w:tc>
          <w:tcPr>
            <w:tcW w:w="5345" w:type="dxa"/>
          </w:tcPr>
          <w:p w14:paraId="2820AAFC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students participating by grade</w:t>
            </w:r>
          </w:p>
        </w:tc>
        <w:tc>
          <w:tcPr>
            <w:tcW w:w="2028" w:type="dxa"/>
          </w:tcPr>
          <w:p w14:paraId="084C5D97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5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74AF2DBD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6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7F7A9B3A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7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1DA1EBBF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8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67DDB29C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9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3F19FBAA" w14:textId="77777777" w:rsidR="00C41EA2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10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62D87F4C" w14:textId="77777777" w:rsidR="00C41EA2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26987EF2" w14:textId="77777777" w:rsidR="00C41EA2" w:rsidRDefault="00C41EA2" w:rsidP="00916B73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434AD8D0" w14:textId="77777777" w:rsidR="00C41EA2" w:rsidRPr="00FE433A" w:rsidRDefault="00C41EA2" w:rsidP="00916B73">
            <w:pPr>
              <w:spacing w:before="0"/>
              <w:jc w:val="center"/>
              <w:rPr>
                <w:rFonts w:ascii="Arial" w:hAnsi="Arial" w:cs="Arial"/>
              </w:rPr>
            </w:pPr>
          </w:p>
        </w:tc>
        <w:tc>
          <w:tcPr>
            <w:tcW w:w="1977" w:type="dxa"/>
          </w:tcPr>
          <w:p w14:paraId="296C87AB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5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439D785F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6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0B1FB8C5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7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5B001264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8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2CCE6257" w14:textId="77777777" w:rsidR="00C41EA2" w:rsidRPr="00FE433A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9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049F7F8C" w14:textId="77777777" w:rsidR="00C41EA2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10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75ECCC76" w14:textId="77777777" w:rsidR="00C41EA2" w:rsidRDefault="00C41EA2" w:rsidP="00B845BB">
            <w:pPr>
              <w:spacing w:before="0"/>
              <w:jc w:val="center"/>
              <w:rPr>
                <w:rFonts w:ascii="Arial" w:hAnsi="Arial" w:cs="Arial"/>
              </w:rPr>
            </w:pPr>
            <w:r w:rsidRPr="00FE433A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  <w:p w14:paraId="186CCA53" w14:textId="77777777" w:rsidR="00C41EA2" w:rsidRPr="00FE433A" w:rsidRDefault="00C41EA2" w:rsidP="00916B73">
            <w:pPr>
              <w:spacing w:before="0"/>
              <w:jc w:val="center"/>
              <w:rPr>
                <w:rFonts w:ascii="Arial" w:hAnsi="Arial" w:cs="Arial"/>
                <w:szCs w:val="21"/>
              </w:rPr>
            </w:pPr>
            <w:r w:rsidRPr="00FE433A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FE433A">
              <w:rPr>
                <w:rFonts w:ascii="Arial" w:hAnsi="Arial" w:cs="Arial"/>
                <w:vertAlign w:val="superscript"/>
              </w:rPr>
              <w:t>th</w:t>
            </w:r>
            <w:r w:rsidRPr="00FE433A">
              <w:rPr>
                <w:rFonts w:ascii="Arial" w:hAnsi="Arial" w:cs="Arial"/>
              </w:rPr>
              <w:t>: ______</w:t>
            </w:r>
          </w:p>
        </w:tc>
      </w:tr>
      <w:tr w:rsidR="00C41EA2" w:rsidRPr="00F71941" w14:paraId="0135142F" w14:textId="77777777" w:rsidTr="00D967B9">
        <w:tc>
          <w:tcPr>
            <w:tcW w:w="5345" w:type="dxa"/>
          </w:tcPr>
          <w:p w14:paraId="62DD04F8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students participating by gender</w:t>
            </w:r>
          </w:p>
        </w:tc>
        <w:tc>
          <w:tcPr>
            <w:tcW w:w="2028" w:type="dxa"/>
          </w:tcPr>
          <w:p w14:paraId="54148AD0" w14:textId="77777777" w:rsidR="00C41EA2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331E3CE8" w14:textId="77777777" w:rsidR="00C41EA2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  <w:r w:rsidRPr="009B2F74">
              <w:rPr>
                <w:rFonts w:ascii="Arial" w:hAnsi="Arial" w:cs="Arial"/>
                <w:sz w:val="18"/>
              </w:rPr>
              <w:t xml:space="preserve">Males: 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 w:rsidRPr="009B2F74">
              <w:rPr>
                <w:rFonts w:ascii="Arial" w:hAnsi="Arial" w:cs="Arial"/>
                <w:sz w:val="18"/>
              </w:rPr>
              <w:t>________</w:t>
            </w:r>
          </w:p>
          <w:p w14:paraId="2A1366FA" w14:textId="77777777" w:rsidR="00C41EA2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45623E5E" w14:textId="0EC80F23" w:rsidR="00C41EA2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  <w:r w:rsidRPr="009B2F74">
              <w:rPr>
                <w:rFonts w:ascii="Arial" w:hAnsi="Arial" w:cs="Arial"/>
                <w:sz w:val="18"/>
              </w:rPr>
              <w:t>Females: ________</w:t>
            </w:r>
          </w:p>
          <w:p w14:paraId="2BF95F46" w14:textId="77777777" w:rsidR="00CD34F5" w:rsidRDefault="00CD34F5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2600FBC9" w14:textId="77777777" w:rsidR="00CD34F5" w:rsidRDefault="00CD34F5" w:rsidP="00CD34F5">
            <w:pPr>
              <w:spacing w:before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Something </w:t>
            </w:r>
            <w:proofErr w:type="gramStart"/>
            <w:r>
              <w:rPr>
                <w:rFonts w:ascii="Arial" w:hAnsi="Arial" w:cs="Arial"/>
                <w:sz w:val="18"/>
              </w:rPr>
              <w:t>else:_</w:t>
            </w:r>
            <w:proofErr w:type="gramEnd"/>
            <w:r>
              <w:rPr>
                <w:rFonts w:ascii="Arial" w:hAnsi="Arial" w:cs="Arial"/>
                <w:sz w:val="18"/>
              </w:rPr>
              <w:t>_______</w:t>
            </w:r>
          </w:p>
          <w:p w14:paraId="2D6F684C" w14:textId="77777777" w:rsidR="00CD34F5" w:rsidRDefault="00CD34F5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64FF62CE" w14:textId="77777777" w:rsidR="00C41EA2" w:rsidRPr="009B2F74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</w:tc>
        <w:tc>
          <w:tcPr>
            <w:tcW w:w="1977" w:type="dxa"/>
          </w:tcPr>
          <w:p w14:paraId="347E5DB1" w14:textId="77777777" w:rsidR="00C41EA2" w:rsidRDefault="00C41EA2" w:rsidP="009B2F74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6EDD1582" w14:textId="77777777" w:rsidR="00C41EA2" w:rsidRDefault="00C41EA2" w:rsidP="0032535E">
            <w:pPr>
              <w:spacing w:before="0"/>
              <w:rPr>
                <w:rFonts w:ascii="Arial" w:hAnsi="Arial" w:cs="Arial"/>
                <w:sz w:val="18"/>
              </w:rPr>
            </w:pPr>
            <w:r w:rsidRPr="009B2F74">
              <w:rPr>
                <w:rFonts w:ascii="Arial" w:hAnsi="Arial" w:cs="Arial"/>
                <w:sz w:val="18"/>
              </w:rPr>
              <w:t xml:space="preserve">Males: 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 w:rsidRPr="009B2F74">
              <w:rPr>
                <w:rFonts w:ascii="Arial" w:hAnsi="Arial" w:cs="Arial"/>
                <w:sz w:val="18"/>
              </w:rPr>
              <w:t>________</w:t>
            </w:r>
          </w:p>
          <w:p w14:paraId="328EFDA2" w14:textId="77777777" w:rsidR="00C41EA2" w:rsidRDefault="00C41EA2" w:rsidP="0032535E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692E7FFB" w14:textId="77777777" w:rsidR="00C41EA2" w:rsidRDefault="00C41EA2" w:rsidP="00C41EA2">
            <w:pPr>
              <w:spacing w:before="0"/>
              <w:rPr>
                <w:rFonts w:ascii="Arial" w:hAnsi="Arial" w:cs="Arial"/>
                <w:sz w:val="18"/>
              </w:rPr>
            </w:pPr>
            <w:r w:rsidRPr="009B2F74">
              <w:rPr>
                <w:rFonts w:ascii="Arial" w:hAnsi="Arial" w:cs="Arial"/>
                <w:sz w:val="18"/>
              </w:rPr>
              <w:t>Females: ________</w:t>
            </w:r>
          </w:p>
          <w:p w14:paraId="29A42C8E" w14:textId="77777777" w:rsidR="00CD34F5" w:rsidRDefault="00CD34F5" w:rsidP="00C41EA2">
            <w:pPr>
              <w:spacing w:before="0"/>
              <w:rPr>
                <w:rFonts w:ascii="Arial" w:hAnsi="Arial" w:cs="Arial"/>
                <w:sz w:val="18"/>
              </w:rPr>
            </w:pPr>
          </w:p>
          <w:p w14:paraId="1A4DF9C3" w14:textId="77777777" w:rsidR="00CD34F5" w:rsidRDefault="00CD34F5" w:rsidP="00CD34F5">
            <w:pPr>
              <w:spacing w:before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Something </w:t>
            </w:r>
            <w:proofErr w:type="gramStart"/>
            <w:r>
              <w:rPr>
                <w:rFonts w:ascii="Arial" w:hAnsi="Arial" w:cs="Arial"/>
                <w:sz w:val="18"/>
              </w:rPr>
              <w:t>else:_</w:t>
            </w:r>
            <w:proofErr w:type="gramEnd"/>
            <w:r>
              <w:rPr>
                <w:rFonts w:ascii="Arial" w:hAnsi="Arial" w:cs="Arial"/>
                <w:sz w:val="18"/>
              </w:rPr>
              <w:t>_______</w:t>
            </w:r>
          </w:p>
          <w:p w14:paraId="32A50EC9" w14:textId="37F0BD8A" w:rsidR="00CD34F5" w:rsidRPr="009B2F74" w:rsidRDefault="00CD34F5" w:rsidP="00C41EA2">
            <w:pPr>
              <w:spacing w:before="0"/>
              <w:rPr>
                <w:rFonts w:ascii="Arial" w:hAnsi="Arial" w:cs="Arial"/>
                <w:sz w:val="18"/>
              </w:rPr>
            </w:pPr>
          </w:p>
        </w:tc>
      </w:tr>
      <w:tr w:rsidR="00E43C98" w:rsidRPr="00F71941" w14:paraId="4950AFD5" w14:textId="77777777" w:rsidTr="00D967B9">
        <w:tc>
          <w:tcPr>
            <w:tcW w:w="9350" w:type="dxa"/>
            <w:gridSpan w:val="3"/>
            <w:shd w:val="clear" w:color="auto" w:fill="D9D9D9" w:themeFill="background1" w:themeFillShade="D9"/>
          </w:tcPr>
          <w:p w14:paraId="6C53F669" w14:textId="77777777" w:rsidR="00E43C98" w:rsidRDefault="00C41EA2" w:rsidP="00C41EA2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6C2101D8" w14:textId="77777777" w:rsidR="00C41EA2" w:rsidRPr="00C41EA2" w:rsidRDefault="00C41EA2" w:rsidP="00C41EA2">
            <w:pPr>
              <w:spacing w:before="0"/>
              <w:rPr>
                <w:rFonts w:ascii="Arial" w:hAnsi="Arial" w:cs="Arial"/>
              </w:rPr>
            </w:pPr>
          </w:p>
        </w:tc>
      </w:tr>
      <w:tr w:rsidR="00E43C98" w:rsidRPr="00F71941" w14:paraId="7B502FCF" w14:textId="77777777" w:rsidTr="00D967B9">
        <w:tc>
          <w:tcPr>
            <w:tcW w:w="9350" w:type="dxa"/>
            <w:gridSpan w:val="3"/>
          </w:tcPr>
          <w:p w14:paraId="37765BAA" w14:textId="77777777" w:rsidR="00E43C98" w:rsidRDefault="00E43C98" w:rsidP="006A4739">
            <w:pPr>
              <w:rPr>
                <w:rFonts w:ascii="Arial" w:hAnsi="Arial" w:cs="Arial"/>
                <w:b/>
              </w:rPr>
            </w:pPr>
            <w:bookmarkStart w:id="7" w:name="_Toc374349518"/>
            <w:r w:rsidRPr="00123CA3">
              <w:rPr>
                <w:rFonts w:ascii="Arial" w:hAnsi="Arial" w:cs="Arial"/>
                <w:b/>
              </w:rPr>
              <w:t>Completeness</w:t>
            </w:r>
            <w:bookmarkEnd w:id="7"/>
          </w:p>
          <w:p w14:paraId="52A76811" w14:textId="77777777" w:rsidR="00E43C98" w:rsidRPr="00F71941" w:rsidRDefault="00E43C98" w:rsidP="0032535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Implementation Plan, administrative records, curriculum logs, and classroom observation forms for this information.]</w:t>
            </w:r>
          </w:p>
        </w:tc>
      </w:tr>
      <w:tr w:rsidR="00C41EA2" w:rsidRPr="00F71941" w14:paraId="2D6E809A" w14:textId="77777777" w:rsidTr="00D967B9">
        <w:tc>
          <w:tcPr>
            <w:tcW w:w="5345" w:type="dxa"/>
          </w:tcPr>
          <w:p w14:paraId="4E471E05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szCs w:val="21"/>
              </w:rPr>
            </w:pPr>
            <w:r w:rsidRPr="00F71941">
              <w:rPr>
                <w:rFonts w:ascii="Arial" w:hAnsi="Arial" w:cs="Arial"/>
                <w:szCs w:val="21"/>
              </w:rPr>
              <w:t>Number of classes implementing all lessons/activities</w:t>
            </w:r>
          </w:p>
        </w:tc>
        <w:tc>
          <w:tcPr>
            <w:tcW w:w="2028" w:type="dxa"/>
          </w:tcPr>
          <w:p w14:paraId="19578F8B" w14:textId="77777777" w:rsidR="00C41EA2" w:rsidRPr="00B845BB" w:rsidRDefault="00C41EA2" w:rsidP="00B845BB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1977" w:type="dxa"/>
          </w:tcPr>
          <w:p w14:paraId="4F2A8649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5C8E3764" w14:textId="77777777" w:rsidTr="00D967B9">
        <w:tc>
          <w:tcPr>
            <w:tcW w:w="5345" w:type="dxa"/>
          </w:tcPr>
          <w:p w14:paraId="034864DF" w14:textId="77777777" w:rsidR="00C41EA2" w:rsidRPr="00F71941" w:rsidRDefault="00C41EA2" w:rsidP="00C41EA2">
            <w:pPr>
              <w:spacing w:before="0" w:after="120"/>
              <w:rPr>
                <w:rFonts w:ascii="Arial" w:hAnsi="Arial" w:cs="Arial"/>
                <w:b/>
              </w:rPr>
            </w:pPr>
            <w:r w:rsidRPr="00F71941">
              <w:rPr>
                <w:rFonts w:ascii="Arial" w:hAnsi="Arial" w:cs="Arial"/>
              </w:rPr>
              <w:lastRenderedPageBreak/>
              <w:t>Number of classes implementing ~75% of the lessons/activities</w:t>
            </w:r>
          </w:p>
        </w:tc>
        <w:tc>
          <w:tcPr>
            <w:tcW w:w="2028" w:type="dxa"/>
          </w:tcPr>
          <w:p w14:paraId="0B527916" w14:textId="77777777" w:rsidR="00C41EA2" w:rsidRPr="00B845BB" w:rsidRDefault="00AC67F3" w:rsidP="00E62C8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/A</w:t>
            </w:r>
          </w:p>
        </w:tc>
        <w:tc>
          <w:tcPr>
            <w:tcW w:w="1977" w:type="dxa"/>
          </w:tcPr>
          <w:p w14:paraId="75FBEBB3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516301BC" w14:textId="77777777" w:rsidTr="00D967B9">
        <w:tc>
          <w:tcPr>
            <w:tcW w:w="5345" w:type="dxa"/>
          </w:tcPr>
          <w:p w14:paraId="56EFCE52" w14:textId="7E137CC4" w:rsidR="00C41EA2" w:rsidRPr="00F71941" w:rsidRDefault="00C41EA2" w:rsidP="00C41EA2">
            <w:pPr>
              <w:spacing w:before="0" w:after="120"/>
              <w:rPr>
                <w:rFonts w:ascii="Arial" w:hAnsi="Arial" w:cs="Arial"/>
                <w:b/>
              </w:rPr>
            </w:pPr>
            <w:r w:rsidRPr="00F71941">
              <w:rPr>
                <w:rFonts w:ascii="Arial" w:hAnsi="Arial" w:cs="Arial"/>
              </w:rPr>
              <w:t xml:space="preserve">Number of classes implementing </w:t>
            </w:r>
            <w:r w:rsidR="00E81DD1">
              <w:rPr>
                <w:rFonts w:ascii="Arial" w:hAnsi="Arial" w:cs="Arial"/>
              </w:rPr>
              <w:t>all</w:t>
            </w:r>
            <w:r w:rsidRPr="00F71941">
              <w:rPr>
                <w:rFonts w:ascii="Arial" w:hAnsi="Arial" w:cs="Arial"/>
              </w:rPr>
              <w:t xml:space="preserve"> of the lessons/activities</w:t>
            </w:r>
          </w:p>
        </w:tc>
        <w:tc>
          <w:tcPr>
            <w:tcW w:w="2028" w:type="dxa"/>
          </w:tcPr>
          <w:p w14:paraId="48CAF535" w14:textId="77777777" w:rsidR="00C41EA2" w:rsidRPr="00B845BB" w:rsidRDefault="00AC67F3" w:rsidP="00E62C8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/A</w:t>
            </w:r>
          </w:p>
        </w:tc>
        <w:tc>
          <w:tcPr>
            <w:tcW w:w="1977" w:type="dxa"/>
          </w:tcPr>
          <w:p w14:paraId="2D2DCECB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C41EA2" w:rsidRPr="00F71941" w14:paraId="5154EFDB" w14:textId="77777777" w:rsidTr="00D967B9">
        <w:tc>
          <w:tcPr>
            <w:tcW w:w="5345" w:type="dxa"/>
          </w:tcPr>
          <w:p w14:paraId="5E4667C8" w14:textId="4CA6541A" w:rsidR="00C41EA2" w:rsidRPr="00F71941" w:rsidRDefault="00C41EA2" w:rsidP="00C41EA2">
            <w:pPr>
              <w:spacing w:before="0" w:after="120"/>
              <w:rPr>
                <w:rFonts w:ascii="Arial" w:hAnsi="Arial" w:cs="Arial"/>
                <w:b/>
              </w:rPr>
            </w:pPr>
            <w:r w:rsidRPr="00F71941">
              <w:rPr>
                <w:rFonts w:ascii="Arial" w:hAnsi="Arial" w:cs="Arial"/>
              </w:rPr>
              <w:t xml:space="preserve">Number of classes </w:t>
            </w:r>
            <w:r w:rsidR="00E81DD1">
              <w:rPr>
                <w:rFonts w:ascii="Arial" w:hAnsi="Arial" w:cs="Arial"/>
              </w:rPr>
              <w:t xml:space="preserve">not </w:t>
            </w:r>
            <w:r w:rsidRPr="00F71941">
              <w:rPr>
                <w:rFonts w:ascii="Arial" w:hAnsi="Arial" w:cs="Arial"/>
              </w:rPr>
              <w:t xml:space="preserve">implementing </w:t>
            </w:r>
            <w:r w:rsidR="00E81DD1">
              <w:rPr>
                <w:rFonts w:ascii="Arial" w:hAnsi="Arial" w:cs="Arial"/>
              </w:rPr>
              <w:t>all</w:t>
            </w:r>
            <w:r w:rsidRPr="00F71941">
              <w:rPr>
                <w:rFonts w:ascii="Arial" w:hAnsi="Arial" w:cs="Arial"/>
              </w:rPr>
              <w:t xml:space="preserve"> of the lessons/activities</w:t>
            </w:r>
          </w:p>
        </w:tc>
        <w:tc>
          <w:tcPr>
            <w:tcW w:w="2028" w:type="dxa"/>
          </w:tcPr>
          <w:p w14:paraId="4E083F5E" w14:textId="77777777" w:rsidR="00C41EA2" w:rsidRPr="00B845BB" w:rsidRDefault="00AC67F3" w:rsidP="00E62C8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/A</w:t>
            </w:r>
          </w:p>
        </w:tc>
        <w:tc>
          <w:tcPr>
            <w:tcW w:w="1977" w:type="dxa"/>
          </w:tcPr>
          <w:p w14:paraId="2D73DF94" w14:textId="77777777" w:rsidR="00C41EA2" w:rsidRPr="00F71941" w:rsidRDefault="00C41EA2" w:rsidP="006A4739">
            <w:pPr>
              <w:rPr>
                <w:rFonts w:ascii="Arial" w:hAnsi="Arial" w:cs="Arial"/>
                <w:color w:val="4BACC6" w:themeColor="accent5"/>
                <w:szCs w:val="21"/>
              </w:rPr>
            </w:pPr>
          </w:p>
        </w:tc>
      </w:tr>
      <w:tr w:rsidR="00E43C98" w:rsidRPr="00F71941" w14:paraId="37D3BB93" w14:textId="77777777" w:rsidTr="00D967B9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69F4CE7" w14:textId="77777777" w:rsidR="0032535E" w:rsidRDefault="00C41EA2" w:rsidP="00C41EA2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18560A3E" w14:textId="77777777" w:rsidR="00C41EA2" w:rsidRPr="00C41EA2" w:rsidRDefault="00C41EA2" w:rsidP="00C41EA2">
            <w:pPr>
              <w:spacing w:before="0"/>
              <w:rPr>
                <w:rFonts w:ascii="Arial" w:hAnsi="Arial" w:cs="Arial"/>
              </w:rPr>
            </w:pPr>
          </w:p>
        </w:tc>
      </w:tr>
      <w:tr w:rsidR="0032535E" w:rsidRPr="00F71941" w14:paraId="6002A637" w14:textId="77777777" w:rsidTr="00D967B9">
        <w:tc>
          <w:tcPr>
            <w:tcW w:w="9350" w:type="dxa"/>
            <w:gridSpan w:val="3"/>
          </w:tcPr>
          <w:p w14:paraId="50CFC214" w14:textId="77777777" w:rsidR="0032535E" w:rsidRDefault="0032535E" w:rsidP="00B565BB">
            <w:pPr>
              <w:rPr>
                <w:rFonts w:ascii="Arial" w:hAnsi="Arial" w:cs="Arial"/>
                <w:b/>
              </w:rPr>
            </w:pPr>
            <w:r w:rsidRPr="00123CA3">
              <w:rPr>
                <w:rFonts w:ascii="Arial" w:hAnsi="Arial" w:cs="Arial"/>
                <w:b/>
              </w:rPr>
              <w:t>Fidelity</w:t>
            </w:r>
          </w:p>
          <w:p w14:paraId="4D5564A3" w14:textId="77777777" w:rsidR="0032535E" w:rsidRPr="00F71941" w:rsidRDefault="0032535E" w:rsidP="00B565BB">
            <w:pPr>
              <w:spacing w:after="120"/>
              <w:rPr>
                <w:rFonts w:ascii="Arial" w:hAnsi="Arial" w:cs="Arial"/>
                <w:color w:val="4BACC6" w:themeColor="accent5"/>
                <w:szCs w:val="21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Implementation Plan, curriculum logs, and classroom observation forms for this information.]</w:t>
            </w:r>
          </w:p>
        </w:tc>
      </w:tr>
      <w:tr w:rsidR="00AD3776" w:rsidRPr="00F71941" w14:paraId="58C72FBE" w14:textId="77777777" w:rsidTr="00D967B9">
        <w:tc>
          <w:tcPr>
            <w:tcW w:w="9350" w:type="dxa"/>
            <w:gridSpan w:val="3"/>
          </w:tcPr>
          <w:p w14:paraId="60AF867D" w14:textId="77777777" w:rsidR="00AD3776" w:rsidRDefault="00AD3776" w:rsidP="00AD3776">
            <w:pPr>
              <w:spacing w:before="0" w:after="120"/>
              <w:rPr>
                <w:rFonts w:ascii="Arial" w:hAnsi="Arial" w:cs="Arial"/>
                <w:szCs w:val="18"/>
              </w:rPr>
            </w:pPr>
            <w:r w:rsidRPr="00F71941">
              <w:rPr>
                <w:rFonts w:ascii="Arial" w:hAnsi="Arial" w:cs="Arial"/>
                <w:szCs w:val="18"/>
              </w:rPr>
              <w:t>Adaptations made to the program</w:t>
            </w:r>
            <w:r>
              <w:rPr>
                <w:rFonts w:ascii="Arial" w:hAnsi="Arial" w:cs="Arial"/>
                <w:szCs w:val="18"/>
              </w:rPr>
              <w:t>:</w:t>
            </w:r>
          </w:p>
          <w:p w14:paraId="48C74293" w14:textId="77777777" w:rsidR="00AD3776" w:rsidRPr="00AD3776" w:rsidRDefault="00AD3776" w:rsidP="0032535E">
            <w:pPr>
              <w:spacing w:before="0"/>
              <w:rPr>
                <w:rFonts w:ascii="Arial" w:hAnsi="Arial" w:cs="Arial"/>
                <w:szCs w:val="18"/>
                <w:u w:val="single"/>
              </w:rPr>
            </w:pPr>
            <w:r w:rsidRPr="00AD3776">
              <w:rPr>
                <w:rFonts w:ascii="Arial" w:hAnsi="Arial" w:cs="Arial"/>
                <w:szCs w:val="18"/>
                <w:u w:val="single"/>
              </w:rPr>
              <w:t>Planned</w:t>
            </w:r>
          </w:p>
          <w:p w14:paraId="1F51E117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2334E11C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3EACBA07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036963A2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7D1FDD18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  <w:u w:val="single"/>
              </w:rPr>
            </w:pPr>
            <w:r w:rsidRPr="00AD3776">
              <w:rPr>
                <w:rFonts w:ascii="Arial" w:hAnsi="Arial" w:cs="Arial"/>
                <w:szCs w:val="18"/>
                <w:u w:val="single"/>
              </w:rPr>
              <w:t>Actual</w:t>
            </w:r>
          </w:p>
          <w:p w14:paraId="4A71D81B" w14:textId="77777777" w:rsidR="00AD3776" w:rsidRPr="00AD3776" w:rsidRDefault="00AD3776" w:rsidP="0032535E">
            <w:pPr>
              <w:spacing w:before="0"/>
              <w:rPr>
                <w:rFonts w:ascii="Arial" w:hAnsi="Arial" w:cs="Arial"/>
                <w:szCs w:val="18"/>
                <w:u w:val="single"/>
              </w:rPr>
            </w:pPr>
          </w:p>
          <w:p w14:paraId="0C7C5D5A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1A15FB7F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585DFAA5" w14:textId="77777777" w:rsidR="00AD3776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28657F08" w14:textId="77777777" w:rsidR="00AD3776" w:rsidRPr="00F71941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</w:tc>
      </w:tr>
      <w:tr w:rsidR="00AD3776" w:rsidRPr="00F71941" w14:paraId="40EBE55F" w14:textId="77777777" w:rsidTr="00D967B9">
        <w:tc>
          <w:tcPr>
            <w:tcW w:w="9350" w:type="dxa"/>
            <w:gridSpan w:val="3"/>
          </w:tcPr>
          <w:p w14:paraId="6C7F840E" w14:textId="77777777" w:rsidR="00AD3776" w:rsidRDefault="00AD3776" w:rsidP="00AD3776">
            <w:pPr>
              <w:spacing w:before="0" w:after="120"/>
              <w:rPr>
                <w:rFonts w:ascii="Arial" w:hAnsi="Arial" w:cs="Arial"/>
                <w:szCs w:val="18"/>
              </w:rPr>
            </w:pPr>
            <w:r w:rsidRPr="00F71941">
              <w:rPr>
                <w:rFonts w:ascii="Arial" w:hAnsi="Arial" w:cs="Arial"/>
                <w:szCs w:val="18"/>
              </w:rPr>
              <w:t>Rationale for adaptations</w:t>
            </w:r>
            <w:r>
              <w:rPr>
                <w:rFonts w:ascii="Arial" w:hAnsi="Arial" w:cs="Arial"/>
                <w:szCs w:val="18"/>
              </w:rPr>
              <w:t>:</w:t>
            </w:r>
          </w:p>
          <w:p w14:paraId="72FA0CD6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  <w:u w:val="single"/>
              </w:rPr>
            </w:pPr>
            <w:r w:rsidRPr="00AD3776">
              <w:rPr>
                <w:rFonts w:ascii="Arial" w:hAnsi="Arial" w:cs="Arial"/>
                <w:szCs w:val="18"/>
                <w:u w:val="single"/>
              </w:rPr>
              <w:t>Planned</w:t>
            </w:r>
          </w:p>
          <w:p w14:paraId="7DCB6267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7E8B0293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35EEB6AB" w14:textId="77777777" w:rsid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21E27BF0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08B97A69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  <w:u w:val="single"/>
              </w:rPr>
            </w:pPr>
            <w:r w:rsidRPr="00AD3776">
              <w:rPr>
                <w:rFonts w:ascii="Arial" w:hAnsi="Arial" w:cs="Arial"/>
                <w:szCs w:val="18"/>
                <w:u w:val="single"/>
              </w:rPr>
              <w:t>Actual</w:t>
            </w:r>
          </w:p>
          <w:p w14:paraId="4E99C7EA" w14:textId="77777777" w:rsidR="00AD3776" w:rsidRP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7C973791" w14:textId="77777777" w:rsid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503BB487" w14:textId="77777777" w:rsidR="00AD3776" w:rsidRDefault="00AD3776" w:rsidP="00AD3776">
            <w:pPr>
              <w:spacing w:before="0"/>
              <w:rPr>
                <w:rFonts w:ascii="Arial" w:hAnsi="Arial" w:cs="Arial"/>
                <w:szCs w:val="18"/>
              </w:rPr>
            </w:pPr>
          </w:p>
          <w:p w14:paraId="1D898CD1" w14:textId="77777777" w:rsidR="00AD3776" w:rsidRPr="00F71941" w:rsidRDefault="00AD3776" w:rsidP="0032535E">
            <w:pPr>
              <w:spacing w:before="0"/>
              <w:rPr>
                <w:rFonts w:ascii="Arial" w:hAnsi="Arial" w:cs="Arial"/>
                <w:szCs w:val="18"/>
              </w:rPr>
            </w:pPr>
          </w:p>
        </w:tc>
      </w:tr>
      <w:tr w:rsidR="0032535E" w:rsidRPr="00F71941" w14:paraId="15E108D7" w14:textId="77777777" w:rsidTr="00D967B9">
        <w:tc>
          <w:tcPr>
            <w:tcW w:w="9350" w:type="dxa"/>
            <w:gridSpan w:val="3"/>
            <w:shd w:val="clear" w:color="auto" w:fill="D9D9D9" w:themeFill="background1" w:themeFillShade="D9"/>
          </w:tcPr>
          <w:p w14:paraId="7FE1911B" w14:textId="77777777" w:rsidR="0032535E" w:rsidRDefault="00C41EA2" w:rsidP="00C41EA2">
            <w:pPr>
              <w:spacing w:before="0"/>
              <w:rPr>
                <w:rFonts w:ascii="Arial" w:hAnsi="Arial" w:cs="Arial"/>
              </w:rPr>
            </w:pPr>
            <w:bookmarkStart w:id="8" w:name="_Toc374349519"/>
            <w:r w:rsidRPr="00C41EA2">
              <w:rPr>
                <w:rFonts w:ascii="Arial" w:hAnsi="Arial" w:cs="Arial"/>
              </w:rPr>
              <w:t>Notes:</w:t>
            </w:r>
          </w:p>
          <w:p w14:paraId="0B88B053" w14:textId="77777777" w:rsidR="00C41EA2" w:rsidRPr="00C41EA2" w:rsidRDefault="00C41EA2" w:rsidP="00C41EA2">
            <w:pPr>
              <w:spacing w:before="0"/>
              <w:rPr>
                <w:rFonts w:ascii="Arial" w:hAnsi="Arial" w:cs="Arial"/>
              </w:rPr>
            </w:pPr>
          </w:p>
        </w:tc>
      </w:tr>
      <w:bookmarkEnd w:id="8"/>
    </w:tbl>
    <w:p w14:paraId="751CEBC8" w14:textId="2AB3E1CD" w:rsidR="006A4739" w:rsidRDefault="006A4739" w:rsidP="006A4739">
      <w:pPr>
        <w:rPr>
          <w:rFonts w:ascii="Arial" w:hAnsi="Arial" w:cs="Arial"/>
          <w:b/>
          <w:sz w:val="24"/>
          <w:szCs w:val="21"/>
        </w:rPr>
      </w:pPr>
    </w:p>
    <w:p w14:paraId="51EA2F77" w14:textId="202BD8B3" w:rsidR="00531E17" w:rsidRDefault="00531E17" w:rsidP="006A4739">
      <w:pPr>
        <w:rPr>
          <w:rFonts w:ascii="Arial" w:hAnsi="Arial" w:cs="Arial"/>
          <w:b/>
          <w:sz w:val="24"/>
          <w:szCs w:val="21"/>
        </w:rPr>
      </w:pPr>
    </w:p>
    <w:p w14:paraId="4D251727" w14:textId="22F621FD" w:rsidR="00531E17" w:rsidRDefault="00531E17" w:rsidP="006A4739">
      <w:pPr>
        <w:rPr>
          <w:rFonts w:ascii="Arial" w:hAnsi="Arial" w:cs="Arial"/>
          <w:b/>
          <w:sz w:val="24"/>
          <w:szCs w:val="21"/>
        </w:rPr>
      </w:pPr>
    </w:p>
    <w:p w14:paraId="5782B330" w14:textId="77777777" w:rsidR="00531E17" w:rsidRDefault="00531E17" w:rsidP="006A4739">
      <w:pPr>
        <w:rPr>
          <w:rFonts w:ascii="Arial" w:hAnsi="Arial" w:cs="Arial"/>
          <w:b/>
          <w:sz w:val="24"/>
          <w:szCs w:val="21"/>
        </w:rPr>
      </w:pPr>
    </w:p>
    <w:p w14:paraId="718E4307" w14:textId="77777777" w:rsidR="00AD3776" w:rsidRDefault="00AD3776" w:rsidP="006A4739">
      <w:pPr>
        <w:rPr>
          <w:rFonts w:ascii="Arial" w:hAnsi="Arial" w:cs="Arial"/>
          <w:b/>
          <w:sz w:val="24"/>
          <w:szCs w:val="21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7218"/>
        <w:gridCol w:w="2250"/>
      </w:tblGrid>
      <w:tr w:rsidR="00AD3776" w:rsidRPr="00F71941" w14:paraId="5657045D" w14:textId="77777777" w:rsidTr="00AD3776">
        <w:tc>
          <w:tcPr>
            <w:tcW w:w="9468" w:type="dxa"/>
            <w:gridSpan w:val="2"/>
            <w:shd w:val="clear" w:color="auto" w:fill="auto"/>
          </w:tcPr>
          <w:p w14:paraId="79AE489E" w14:textId="77777777" w:rsidR="00AD3776" w:rsidRPr="00AD3776" w:rsidRDefault="00AD3776" w:rsidP="00AD3776">
            <w:pPr>
              <w:rPr>
                <w:rFonts w:ascii="Arial" w:hAnsi="Arial" w:cs="Arial"/>
                <w:b/>
                <w:sz w:val="22"/>
              </w:rPr>
            </w:pPr>
            <w:r w:rsidRPr="00AD3776">
              <w:rPr>
                <w:rFonts w:ascii="Arial" w:hAnsi="Arial" w:cs="Arial"/>
                <w:b/>
                <w:sz w:val="22"/>
              </w:rPr>
              <w:lastRenderedPageBreak/>
              <w:t>Teacher/Staff Reactions after Implementing the Selected Program (Optional)</w:t>
            </w:r>
          </w:p>
          <w:p w14:paraId="2E24D6F3" w14:textId="77777777" w:rsidR="00AD3776" w:rsidRPr="00123CA3" w:rsidRDefault="00AD3776" w:rsidP="00AD377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teacher survey for this information.]</w:t>
            </w:r>
          </w:p>
        </w:tc>
      </w:tr>
      <w:tr w:rsidR="00AD3776" w:rsidRPr="00F71941" w14:paraId="09331C46" w14:textId="77777777" w:rsidTr="00AD3776">
        <w:tc>
          <w:tcPr>
            <w:tcW w:w="7218" w:type="dxa"/>
            <w:shd w:val="clear" w:color="auto" w:fill="D9D9D9" w:themeFill="background1" w:themeFillShade="D9"/>
          </w:tcPr>
          <w:p w14:paraId="634F46B0" w14:textId="77777777" w:rsidR="00AD3776" w:rsidRPr="00AD3776" w:rsidRDefault="00AD3776" w:rsidP="00AD3776">
            <w:pPr>
              <w:spacing w:before="120"/>
              <w:rPr>
                <w:rFonts w:ascii="Arial" w:hAnsi="Arial" w:cs="Arial"/>
                <w:b/>
              </w:rPr>
            </w:pPr>
            <w:r w:rsidRPr="00AD3776">
              <w:rPr>
                <w:rFonts w:ascii="Arial" w:hAnsi="Arial" w:cs="Arial"/>
                <w:b/>
              </w:rPr>
              <w:t>Survey 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357C525" w14:textId="77777777" w:rsidR="00AD3776" w:rsidRPr="00AD3776" w:rsidRDefault="00AD3776" w:rsidP="00AD3776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AD3776">
              <w:rPr>
                <w:rFonts w:ascii="Arial" w:hAnsi="Arial" w:cs="Arial"/>
                <w:b/>
              </w:rPr>
              <w:t>Results</w:t>
            </w:r>
          </w:p>
        </w:tc>
      </w:tr>
      <w:tr w:rsidR="00DF15D1" w:rsidRPr="006238A2" w14:paraId="3BDC89B7" w14:textId="77777777" w:rsidTr="00887558">
        <w:tc>
          <w:tcPr>
            <w:tcW w:w="9468" w:type="dxa"/>
            <w:gridSpan w:val="2"/>
          </w:tcPr>
          <w:p w14:paraId="08D0586A" w14:textId="77777777" w:rsidR="00DF15D1" w:rsidRPr="006238A2" w:rsidRDefault="00DF15D1" w:rsidP="00887558">
            <w:pPr>
              <w:rPr>
                <w:rFonts w:ascii="Arial" w:hAnsi="Arial" w:cs="Arial"/>
                <w:b/>
                <w:color w:val="4BACC6" w:themeColor="accent5"/>
                <w:szCs w:val="21"/>
              </w:rPr>
            </w:pPr>
            <w:r>
              <w:rPr>
                <w:rFonts w:ascii="Arial" w:hAnsi="Arial" w:cs="Arial"/>
                <w:b/>
              </w:rPr>
              <w:t>Training Impact</w:t>
            </w:r>
          </w:p>
        </w:tc>
      </w:tr>
      <w:tr w:rsidR="00DF15D1" w14:paraId="6B1F05F6" w14:textId="77777777" w:rsidTr="00887558">
        <w:tc>
          <w:tcPr>
            <w:tcW w:w="7218" w:type="dxa"/>
          </w:tcPr>
          <w:p w14:paraId="169BF598" w14:textId="77777777" w:rsidR="00DF15D1" w:rsidRPr="00F71941" w:rsidRDefault="00DF15D1" w:rsidP="00DF15D1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at the training prepared them to implement the program with fidelity</w:t>
            </w:r>
          </w:p>
        </w:tc>
        <w:tc>
          <w:tcPr>
            <w:tcW w:w="2250" w:type="dxa"/>
          </w:tcPr>
          <w:p w14:paraId="78297FF6" w14:textId="77777777" w:rsidR="00DF15D1" w:rsidRDefault="00DF15D1" w:rsidP="00887558">
            <w:pPr>
              <w:rPr>
                <w:rFonts w:cs="Arial"/>
                <w:b/>
                <w:sz w:val="32"/>
              </w:rPr>
            </w:pPr>
          </w:p>
        </w:tc>
      </w:tr>
      <w:tr w:rsidR="00DF15D1" w14:paraId="525026D0" w14:textId="77777777" w:rsidTr="00887558">
        <w:tc>
          <w:tcPr>
            <w:tcW w:w="7218" w:type="dxa"/>
          </w:tcPr>
          <w:p w14:paraId="2034A97A" w14:textId="3C736DD4" w:rsidR="00DF15D1" w:rsidRPr="00F71941" w:rsidRDefault="00DF15D1" w:rsidP="00DF15D1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cent of teachers who agree or strongly agree that the training prepared them to talk comfortably about </w:t>
            </w:r>
            <w:r w:rsidR="00E4572C">
              <w:rPr>
                <w:rFonts w:ascii="Arial" w:hAnsi="Arial" w:cs="Arial"/>
              </w:rPr>
              <w:t xml:space="preserve">sexual health </w:t>
            </w:r>
            <w:r>
              <w:rPr>
                <w:rFonts w:ascii="Arial" w:hAnsi="Arial" w:cs="Arial"/>
              </w:rPr>
              <w:t>in the classroom</w:t>
            </w:r>
          </w:p>
        </w:tc>
        <w:tc>
          <w:tcPr>
            <w:tcW w:w="2250" w:type="dxa"/>
          </w:tcPr>
          <w:p w14:paraId="1F567195" w14:textId="77777777" w:rsidR="00DF15D1" w:rsidRDefault="00DF15D1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6238A2" w14:paraId="2966AD02" w14:textId="77777777" w:rsidTr="00AC67F3">
        <w:tc>
          <w:tcPr>
            <w:tcW w:w="9468" w:type="dxa"/>
            <w:gridSpan w:val="2"/>
          </w:tcPr>
          <w:p w14:paraId="67EDD08D" w14:textId="77777777" w:rsidR="00AC67F3" w:rsidRPr="006238A2" w:rsidRDefault="00AC67F3" w:rsidP="00887558">
            <w:pPr>
              <w:rPr>
                <w:rFonts w:ascii="Arial" w:hAnsi="Arial" w:cs="Arial"/>
                <w:b/>
                <w:color w:val="4BACC6" w:themeColor="accent5"/>
                <w:szCs w:val="21"/>
              </w:rPr>
            </w:pPr>
            <w:r w:rsidRPr="006238A2">
              <w:rPr>
                <w:rFonts w:ascii="Arial" w:hAnsi="Arial" w:cs="Arial"/>
                <w:b/>
              </w:rPr>
              <w:t xml:space="preserve">Teaching </w:t>
            </w:r>
            <w:r>
              <w:rPr>
                <w:rFonts w:ascii="Arial" w:hAnsi="Arial" w:cs="Arial"/>
                <w:b/>
              </w:rPr>
              <w:t>S</w:t>
            </w:r>
            <w:r w:rsidRPr="006238A2">
              <w:rPr>
                <w:rFonts w:ascii="Arial" w:hAnsi="Arial" w:cs="Arial"/>
                <w:b/>
              </w:rPr>
              <w:t>kills</w:t>
            </w:r>
          </w:p>
        </w:tc>
      </w:tr>
      <w:tr w:rsidR="00AC67F3" w:rsidRPr="00F71941" w14:paraId="760C5EC3" w14:textId="77777777" w:rsidTr="00AC67F3">
        <w:tc>
          <w:tcPr>
            <w:tcW w:w="7218" w:type="dxa"/>
          </w:tcPr>
          <w:p w14:paraId="6307DBE6" w14:textId="77777777" w:rsidR="00AC67F3" w:rsidRPr="00F71941" w:rsidRDefault="00AC67F3" w:rsidP="00AC67F3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cent of teachers who agree or strongly agree they are better sexual health </w:t>
            </w:r>
            <w:r w:rsidR="00AD3776">
              <w:rPr>
                <w:rFonts w:ascii="Arial" w:hAnsi="Arial" w:cs="Arial"/>
              </w:rPr>
              <w:t>educators</w:t>
            </w:r>
            <w:r>
              <w:rPr>
                <w:rFonts w:ascii="Arial" w:hAnsi="Arial" w:cs="Arial"/>
              </w:rPr>
              <w:t xml:space="preserve"> because of implementing the program</w:t>
            </w:r>
          </w:p>
        </w:tc>
        <w:tc>
          <w:tcPr>
            <w:tcW w:w="2250" w:type="dxa"/>
          </w:tcPr>
          <w:p w14:paraId="3F8BECE8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52DBA2C7" w14:textId="77777777" w:rsidTr="00AC67F3">
        <w:tc>
          <w:tcPr>
            <w:tcW w:w="7218" w:type="dxa"/>
          </w:tcPr>
          <w:p w14:paraId="539C60EA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eir skills to interact with students have been enhanced</w:t>
            </w:r>
          </w:p>
        </w:tc>
        <w:tc>
          <w:tcPr>
            <w:tcW w:w="2250" w:type="dxa"/>
          </w:tcPr>
          <w:p w14:paraId="313ED770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11628EDA" w14:textId="77777777" w:rsidTr="00AC67F3">
        <w:tc>
          <w:tcPr>
            <w:tcW w:w="7218" w:type="dxa"/>
          </w:tcPr>
          <w:p w14:paraId="4F0083E2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cent of teachers who agree or strongly agree they are a credible resource to their students on the topic of sexual health </w:t>
            </w:r>
          </w:p>
        </w:tc>
        <w:tc>
          <w:tcPr>
            <w:tcW w:w="2250" w:type="dxa"/>
          </w:tcPr>
          <w:p w14:paraId="61D05BE7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14204164" w14:textId="77777777" w:rsidTr="00AC67F3">
        <w:tc>
          <w:tcPr>
            <w:tcW w:w="9468" w:type="dxa"/>
            <w:gridSpan w:val="2"/>
          </w:tcPr>
          <w:p w14:paraId="0D0F042F" w14:textId="77777777" w:rsidR="00AC67F3" w:rsidRPr="00F71941" w:rsidRDefault="00AC67F3" w:rsidP="00887558">
            <w:pPr>
              <w:rPr>
                <w:rFonts w:ascii="Arial" w:hAnsi="Arial" w:cs="Arial"/>
                <w:color w:val="4BACC6" w:themeColor="accent5"/>
                <w:szCs w:val="21"/>
              </w:rPr>
            </w:pPr>
            <w:r>
              <w:rPr>
                <w:rFonts w:ascii="Arial" w:hAnsi="Arial" w:cs="Arial"/>
                <w:b/>
              </w:rPr>
              <w:t xml:space="preserve">Perceived </w:t>
            </w:r>
            <w:r w:rsidRPr="006238A2">
              <w:rPr>
                <w:rFonts w:ascii="Arial" w:hAnsi="Arial" w:cs="Arial"/>
                <w:b/>
              </w:rPr>
              <w:t xml:space="preserve">District </w:t>
            </w:r>
            <w:r>
              <w:rPr>
                <w:rFonts w:ascii="Arial" w:hAnsi="Arial" w:cs="Arial"/>
                <w:b/>
              </w:rPr>
              <w:t>and Parental Support</w:t>
            </w:r>
          </w:p>
        </w:tc>
      </w:tr>
      <w:tr w:rsidR="00AC67F3" w:rsidRPr="00F71941" w14:paraId="35896881" w14:textId="77777777" w:rsidTr="00AC67F3">
        <w:tc>
          <w:tcPr>
            <w:tcW w:w="7218" w:type="dxa"/>
          </w:tcPr>
          <w:p w14:paraId="3479434A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eir school administration is more supportive of sexual health education</w:t>
            </w:r>
          </w:p>
        </w:tc>
        <w:tc>
          <w:tcPr>
            <w:tcW w:w="2250" w:type="dxa"/>
          </w:tcPr>
          <w:p w14:paraId="2B173CEF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1D58269A" w14:textId="77777777" w:rsidTr="00AC67F3">
        <w:tc>
          <w:tcPr>
            <w:tcW w:w="7218" w:type="dxa"/>
          </w:tcPr>
          <w:p w14:paraId="737AE1DF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eir school is doing a better job of teaching sexual health education than before</w:t>
            </w:r>
          </w:p>
        </w:tc>
        <w:tc>
          <w:tcPr>
            <w:tcW w:w="2250" w:type="dxa"/>
          </w:tcPr>
          <w:p w14:paraId="4C380D04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56A9E1A7" w14:textId="77777777" w:rsidTr="00AC67F3">
        <w:tc>
          <w:tcPr>
            <w:tcW w:w="7218" w:type="dxa"/>
          </w:tcPr>
          <w:p w14:paraId="59CD94BF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parents are more supportive and engaged around sexual health education</w:t>
            </w:r>
          </w:p>
        </w:tc>
        <w:tc>
          <w:tcPr>
            <w:tcW w:w="2250" w:type="dxa"/>
          </w:tcPr>
          <w:p w14:paraId="3ED04312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6A3A3FD4" w14:textId="77777777" w:rsidTr="00AC67F3">
        <w:tc>
          <w:tcPr>
            <w:tcW w:w="7218" w:type="dxa"/>
          </w:tcPr>
          <w:p w14:paraId="4E42B4E2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parents are talking more with their kids about sexual health</w:t>
            </w:r>
          </w:p>
        </w:tc>
        <w:tc>
          <w:tcPr>
            <w:tcW w:w="2250" w:type="dxa"/>
          </w:tcPr>
          <w:p w14:paraId="70222D8C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075F8ED5" w14:textId="77777777" w:rsidTr="00AC67F3">
        <w:tc>
          <w:tcPr>
            <w:tcW w:w="9468" w:type="dxa"/>
            <w:gridSpan w:val="2"/>
          </w:tcPr>
          <w:p w14:paraId="57AF9E7A" w14:textId="77777777" w:rsidR="00AC67F3" w:rsidRPr="00F71941" w:rsidRDefault="00AC67F3" w:rsidP="00887558">
            <w:pPr>
              <w:rPr>
                <w:rFonts w:ascii="Arial" w:hAnsi="Arial" w:cs="Arial"/>
                <w:color w:val="4BACC6" w:themeColor="accent5"/>
                <w:szCs w:val="21"/>
              </w:rPr>
            </w:pPr>
            <w:r w:rsidRPr="006238A2">
              <w:rPr>
                <w:rFonts w:ascii="Arial" w:hAnsi="Arial" w:cs="Arial"/>
                <w:b/>
              </w:rPr>
              <w:t>Materials and Preparation</w:t>
            </w:r>
          </w:p>
        </w:tc>
      </w:tr>
      <w:tr w:rsidR="00AC67F3" w:rsidRPr="00F71941" w14:paraId="68BDCE98" w14:textId="77777777" w:rsidTr="00AC67F3">
        <w:tc>
          <w:tcPr>
            <w:tcW w:w="7218" w:type="dxa"/>
          </w:tcPr>
          <w:p w14:paraId="77F7330E" w14:textId="77777777" w:rsidR="00AC67F3" w:rsidRPr="00F71941" w:rsidRDefault="00AC67F3" w:rsidP="00DF15D1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</w:t>
            </w:r>
            <w:r w:rsidR="00DF15D1">
              <w:rPr>
                <w:rFonts w:ascii="Arial" w:hAnsi="Arial" w:cs="Arial"/>
              </w:rPr>
              <w:t xml:space="preserve">ngly agree the selected program’s </w:t>
            </w:r>
            <w:r>
              <w:rPr>
                <w:rFonts w:ascii="Arial" w:hAnsi="Arial" w:cs="Arial"/>
              </w:rPr>
              <w:t>teaching manual was written clearly</w:t>
            </w:r>
          </w:p>
        </w:tc>
        <w:tc>
          <w:tcPr>
            <w:tcW w:w="2250" w:type="dxa"/>
          </w:tcPr>
          <w:p w14:paraId="616E8A55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3CE51267" w14:textId="77777777" w:rsidTr="00AC67F3">
        <w:tc>
          <w:tcPr>
            <w:tcW w:w="7218" w:type="dxa"/>
          </w:tcPr>
          <w:p w14:paraId="54AB96C0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e organization and format of lessons were easy to follow</w:t>
            </w:r>
          </w:p>
        </w:tc>
        <w:tc>
          <w:tcPr>
            <w:tcW w:w="2250" w:type="dxa"/>
          </w:tcPr>
          <w:p w14:paraId="55C3356A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07B2BF52" w14:textId="77777777" w:rsidTr="00AC67F3">
        <w:tc>
          <w:tcPr>
            <w:tcW w:w="7218" w:type="dxa"/>
          </w:tcPr>
          <w:p w14:paraId="3AFFCCAA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the selected program was enjoyable to teach</w:t>
            </w:r>
          </w:p>
        </w:tc>
        <w:tc>
          <w:tcPr>
            <w:tcW w:w="2250" w:type="dxa"/>
          </w:tcPr>
          <w:p w14:paraId="025B6808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2B25641B" w14:textId="77777777" w:rsidTr="00AC67F3">
        <w:tc>
          <w:tcPr>
            <w:tcW w:w="9468" w:type="dxa"/>
            <w:gridSpan w:val="2"/>
          </w:tcPr>
          <w:p w14:paraId="6F625A0C" w14:textId="77777777" w:rsidR="00AC67F3" w:rsidRPr="00F71941" w:rsidRDefault="00AC67F3" w:rsidP="00887558">
            <w:pPr>
              <w:rPr>
                <w:rFonts w:ascii="Arial" w:hAnsi="Arial" w:cs="Arial"/>
                <w:color w:val="4BACC6" w:themeColor="accent5"/>
                <w:szCs w:val="21"/>
              </w:rPr>
            </w:pPr>
            <w:r>
              <w:rPr>
                <w:rFonts w:ascii="Arial" w:hAnsi="Arial" w:cs="Arial"/>
                <w:b/>
              </w:rPr>
              <w:t>Perceived Student Involvement</w:t>
            </w:r>
          </w:p>
        </w:tc>
      </w:tr>
      <w:tr w:rsidR="00AC67F3" w:rsidRPr="00F71941" w14:paraId="60077EE2" w14:textId="77777777" w:rsidTr="00AC67F3">
        <w:tc>
          <w:tcPr>
            <w:tcW w:w="7218" w:type="dxa"/>
          </w:tcPr>
          <w:p w14:paraId="547E1DC6" w14:textId="33493C80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cent of teachers who agree or strongly agree the students reacted favorably to talking about </w:t>
            </w:r>
            <w:r w:rsidR="00E4572C">
              <w:rPr>
                <w:rFonts w:ascii="Arial" w:hAnsi="Arial" w:cs="Arial"/>
              </w:rPr>
              <w:t xml:space="preserve">sexual health </w:t>
            </w:r>
            <w:r>
              <w:rPr>
                <w:rFonts w:ascii="Arial" w:hAnsi="Arial" w:cs="Arial"/>
              </w:rPr>
              <w:t>in the classroom</w:t>
            </w:r>
          </w:p>
        </w:tc>
        <w:tc>
          <w:tcPr>
            <w:tcW w:w="2250" w:type="dxa"/>
          </w:tcPr>
          <w:p w14:paraId="05491717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68C8027C" w14:textId="77777777" w:rsidTr="00AC67F3">
        <w:tc>
          <w:tcPr>
            <w:tcW w:w="7218" w:type="dxa"/>
          </w:tcPr>
          <w:p w14:paraId="1A9B806A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students enjoyed the program</w:t>
            </w:r>
          </w:p>
        </w:tc>
        <w:tc>
          <w:tcPr>
            <w:tcW w:w="2250" w:type="dxa"/>
          </w:tcPr>
          <w:p w14:paraId="5A9A33F4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4FC92908" w14:textId="77777777" w:rsidTr="00AC67F3">
        <w:tc>
          <w:tcPr>
            <w:tcW w:w="7218" w:type="dxa"/>
          </w:tcPr>
          <w:p w14:paraId="5C144FFF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agree or strongly agree students make healthier choices as a result of the selected program</w:t>
            </w:r>
          </w:p>
        </w:tc>
        <w:tc>
          <w:tcPr>
            <w:tcW w:w="2250" w:type="dxa"/>
          </w:tcPr>
          <w:p w14:paraId="124DDAA2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DF15D1" w:rsidRPr="00F71941" w14:paraId="77DAF064" w14:textId="77777777" w:rsidTr="00DF15D1">
        <w:tc>
          <w:tcPr>
            <w:tcW w:w="7218" w:type="dxa"/>
            <w:vAlign w:val="center"/>
          </w:tcPr>
          <w:p w14:paraId="7337E9E0" w14:textId="77777777" w:rsidR="00DF15D1" w:rsidRPr="00DF15D1" w:rsidRDefault="00DF15D1" w:rsidP="00DF15D1">
            <w:pPr>
              <w:rPr>
                <w:rFonts w:ascii="Arial" w:hAnsi="Arial" w:cs="Arial"/>
                <w:b/>
              </w:rPr>
            </w:pPr>
            <w:r w:rsidRPr="00DF15D1">
              <w:rPr>
                <w:rFonts w:ascii="Arial" w:hAnsi="Arial" w:cs="Arial"/>
                <w:b/>
              </w:rPr>
              <w:lastRenderedPageBreak/>
              <w:t>Interest in Continuing the Program</w:t>
            </w:r>
          </w:p>
        </w:tc>
        <w:tc>
          <w:tcPr>
            <w:tcW w:w="2250" w:type="dxa"/>
          </w:tcPr>
          <w:p w14:paraId="43142BA3" w14:textId="77777777" w:rsidR="00DF15D1" w:rsidRDefault="00DF15D1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3DDBE5DB" w14:textId="77777777" w:rsidTr="00AC67F3">
        <w:tc>
          <w:tcPr>
            <w:tcW w:w="7218" w:type="dxa"/>
          </w:tcPr>
          <w:p w14:paraId="254526EA" w14:textId="77777777" w:rsidR="00AC67F3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want to continue to teach the selected program</w:t>
            </w:r>
          </w:p>
        </w:tc>
        <w:tc>
          <w:tcPr>
            <w:tcW w:w="2250" w:type="dxa"/>
          </w:tcPr>
          <w:p w14:paraId="68F298C6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419474EE" w14:textId="77777777" w:rsidTr="00AC67F3">
        <w:tc>
          <w:tcPr>
            <w:tcW w:w="7218" w:type="dxa"/>
          </w:tcPr>
          <w:p w14:paraId="380DDB0D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teachers who believe their school and/or district should continue to teach the selected program</w:t>
            </w:r>
          </w:p>
        </w:tc>
        <w:tc>
          <w:tcPr>
            <w:tcW w:w="2250" w:type="dxa"/>
          </w:tcPr>
          <w:p w14:paraId="0699490F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:rsidRPr="00C41EA2" w14:paraId="0C2F3332" w14:textId="77777777" w:rsidTr="00AC67F3">
        <w:tc>
          <w:tcPr>
            <w:tcW w:w="9468" w:type="dxa"/>
            <w:gridSpan w:val="2"/>
            <w:shd w:val="clear" w:color="auto" w:fill="D9D9D9" w:themeFill="background1" w:themeFillShade="D9"/>
          </w:tcPr>
          <w:p w14:paraId="775695F1" w14:textId="77777777" w:rsidR="00AC67F3" w:rsidRDefault="00AC67F3" w:rsidP="00DF15D1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4FC32354" w14:textId="77777777" w:rsidR="00DF15D1" w:rsidRPr="00C41EA2" w:rsidRDefault="00DF15D1" w:rsidP="00DF15D1">
            <w:pPr>
              <w:spacing w:before="0"/>
              <w:rPr>
                <w:rFonts w:ascii="Arial" w:hAnsi="Arial" w:cs="Arial"/>
              </w:rPr>
            </w:pPr>
          </w:p>
        </w:tc>
      </w:tr>
      <w:tr w:rsidR="00AC67F3" w:rsidRPr="00F71941" w14:paraId="26F2986B" w14:textId="77777777" w:rsidTr="00AC67F3">
        <w:tc>
          <w:tcPr>
            <w:tcW w:w="9468" w:type="dxa"/>
            <w:gridSpan w:val="2"/>
          </w:tcPr>
          <w:p w14:paraId="09CBCB4D" w14:textId="77777777" w:rsidR="00AC67F3" w:rsidRDefault="00AC67F3" w:rsidP="0088755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tudent </w:t>
            </w:r>
            <w:r w:rsidRPr="00123CA3">
              <w:rPr>
                <w:rFonts w:ascii="Arial" w:hAnsi="Arial" w:cs="Arial"/>
                <w:b/>
              </w:rPr>
              <w:t xml:space="preserve">Reactions </w:t>
            </w:r>
            <w:r>
              <w:rPr>
                <w:rFonts w:ascii="Arial" w:hAnsi="Arial" w:cs="Arial"/>
                <w:b/>
              </w:rPr>
              <w:t>after Participating in the Selected Program</w:t>
            </w:r>
          </w:p>
          <w:p w14:paraId="6A42FD0C" w14:textId="77777777" w:rsidR="00AC67F3" w:rsidRPr="00F71941" w:rsidRDefault="00AC67F3" w:rsidP="0088755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C0504D" w:themeColor="accent2"/>
              </w:rPr>
              <w:t>[Refer to the posttest student satisfaction questions for this information.]</w:t>
            </w:r>
          </w:p>
        </w:tc>
      </w:tr>
      <w:tr w:rsidR="00AC67F3" w:rsidRPr="00F71941" w14:paraId="197D688A" w14:textId="77777777" w:rsidTr="00AC67F3">
        <w:tc>
          <w:tcPr>
            <w:tcW w:w="7218" w:type="dxa"/>
          </w:tcPr>
          <w:p w14:paraId="43CDF94B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</w:rPr>
              <w:t xml:space="preserve">Percent </w:t>
            </w:r>
            <w:r w:rsidRPr="00F71941">
              <w:rPr>
                <w:rFonts w:ascii="Arial" w:hAnsi="Arial" w:cs="Arial"/>
                <w:szCs w:val="18"/>
              </w:rPr>
              <w:t xml:space="preserve">of students who </w:t>
            </w:r>
            <w:r>
              <w:rPr>
                <w:rFonts w:ascii="Arial" w:hAnsi="Arial" w:cs="Arial"/>
                <w:szCs w:val="18"/>
              </w:rPr>
              <w:t>agree or strongly agree the selected program was useful for them</w:t>
            </w:r>
          </w:p>
        </w:tc>
        <w:tc>
          <w:tcPr>
            <w:tcW w:w="2250" w:type="dxa"/>
          </w:tcPr>
          <w:p w14:paraId="4FE18378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14:paraId="3A53C74D" w14:textId="77777777" w:rsidTr="00AC67F3">
        <w:tc>
          <w:tcPr>
            <w:tcW w:w="7218" w:type="dxa"/>
          </w:tcPr>
          <w:p w14:paraId="7B2036B8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</w:rPr>
              <w:t xml:space="preserve">Percent </w:t>
            </w:r>
            <w:r w:rsidRPr="00F71941">
              <w:rPr>
                <w:rFonts w:ascii="Arial" w:hAnsi="Arial" w:cs="Arial"/>
                <w:szCs w:val="18"/>
              </w:rPr>
              <w:t xml:space="preserve">of students who </w:t>
            </w:r>
            <w:r>
              <w:rPr>
                <w:rFonts w:ascii="Arial" w:hAnsi="Arial" w:cs="Arial"/>
                <w:szCs w:val="18"/>
              </w:rPr>
              <w:t>agree or strongly agree the activities in the selected program were fun</w:t>
            </w:r>
          </w:p>
        </w:tc>
        <w:tc>
          <w:tcPr>
            <w:tcW w:w="2250" w:type="dxa"/>
          </w:tcPr>
          <w:p w14:paraId="1DE020B7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14:paraId="5DED1741" w14:textId="77777777" w:rsidTr="00AC67F3">
        <w:tc>
          <w:tcPr>
            <w:tcW w:w="7218" w:type="dxa"/>
          </w:tcPr>
          <w:p w14:paraId="3B119F01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</w:rPr>
              <w:t xml:space="preserve">Percent </w:t>
            </w:r>
            <w:r w:rsidRPr="00F71941">
              <w:rPr>
                <w:rFonts w:ascii="Arial" w:hAnsi="Arial" w:cs="Arial"/>
                <w:szCs w:val="18"/>
              </w:rPr>
              <w:t xml:space="preserve">of students who </w:t>
            </w:r>
            <w:r>
              <w:rPr>
                <w:rFonts w:ascii="Arial" w:hAnsi="Arial" w:cs="Arial"/>
                <w:szCs w:val="18"/>
              </w:rPr>
              <w:t>agree or strongly agree the teacher(s) were respectful towards everyone during the selected program</w:t>
            </w:r>
          </w:p>
        </w:tc>
        <w:tc>
          <w:tcPr>
            <w:tcW w:w="2250" w:type="dxa"/>
          </w:tcPr>
          <w:p w14:paraId="2E0DAE86" w14:textId="77777777" w:rsidR="00AC67F3" w:rsidRDefault="00AC67F3" w:rsidP="00887558">
            <w:pPr>
              <w:rPr>
                <w:rFonts w:cs="Arial"/>
                <w:b/>
                <w:sz w:val="32"/>
              </w:rPr>
            </w:pPr>
          </w:p>
        </w:tc>
      </w:tr>
      <w:tr w:rsidR="00AC67F3" w14:paraId="7E32664E" w14:textId="77777777" w:rsidTr="00AC67F3">
        <w:tc>
          <w:tcPr>
            <w:tcW w:w="7218" w:type="dxa"/>
          </w:tcPr>
          <w:p w14:paraId="6BA20AE0" w14:textId="77777777" w:rsidR="00AC67F3" w:rsidRPr="00F71941" w:rsidRDefault="00AC67F3" w:rsidP="00887558">
            <w:pPr>
              <w:spacing w:before="0" w:after="120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</w:rPr>
              <w:t xml:space="preserve">Percent </w:t>
            </w:r>
            <w:r w:rsidRPr="00F71941">
              <w:rPr>
                <w:rFonts w:ascii="Arial" w:hAnsi="Arial" w:cs="Arial"/>
                <w:szCs w:val="18"/>
              </w:rPr>
              <w:t xml:space="preserve">of students who </w:t>
            </w:r>
            <w:r>
              <w:rPr>
                <w:rFonts w:ascii="Arial" w:hAnsi="Arial" w:cs="Arial"/>
                <w:szCs w:val="18"/>
              </w:rPr>
              <w:t xml:space="preserve">agree or strongly agree they </w:t>
            </w:r>
            <w:r w:rsidRPr="00F71941">
              <w:rPr>
                <w:rFonts w:ascii="Arial" w:hAnsi="Arial" w:cs="Arial"/>
                <w:szCs w:val="18"/>
              </w:rPr>
              <w:t>would recommend the program to a friend</w:t>
            </w:r>
          </w:p>
        </w:tc>
        <w:tc>
          <w:tcPr>
            <w:tcW w:w="2250" w:type="dxa"/>
          </w:tcPr>
          <w:p w14:paraId="428833A7" w14:textId="77777777" w:rsidR="00AC67F3" w:rsidRDefault="00AC67F3">
            <w:pPr>
              <w:rPr>
                <w:rFonts w:cs="Arial"/>
                <w:b/>
                <w:sz w:val="32"/>
              </w:rPr>
            </w:pPr>
          </w:p>
        </w:tc>
      </w:tr>
      <w:tr w:rsidR="00AC67F3" w:rsidRPr="00F71941" w14:paraId="616D8DB6" w14:textId="77777777" w:rsidTr="00AC67F3">
        <w:tc>
          <w:tcPr>
            <w:tcW w:w="9468" w:type="dxa"/>
            <w:gridSpan w:val="2"/>
            <w:shd w:val="clear" w:color="auto" w:fill="D9D9D9" w:themeFill="background1" w:themeFillShade="D9"/>
          </w:tcPr>
          <w:p w14:paraId="6E8BB9F7" w14:textId="77777777" w:rsidR="00AC67F3" w:rsidRDefault="00AC67F3" w:rsidP="00887558">
            <w:pPr>
              <w:spacing w:before="0"/>
              <w:rPr>
                <w:rFonts w:ascii="Arial" w:hAnsi="Arial" w:cs="Arial"/>
              </w:rPr>
            </w:pPr>
            <w:r w:rsidRPr="00C41EA2">
              <w:rPr>
                <w:rFonts w:ascii="Arial" w:hAnsi="Arial" w:cs="Arial"/>
              </w:rPr>
              <w:t>Notes:</w:t>
            </w:r>
          </w:p>
          <w:p w14:paraId="016A2DD9" w14:textId="77777777" w:rsidR="00AC67F3" w:rsidRPr="00C41EA2" w:rsidRDefault="00AC67F3" w:rsidP="00887558">
            <w:pPr>
              <w:spacing w:before="0"/>
              <w:rPr>
                <w:rFonts w:ascii="Arial" w:hAnsi="Arial" w:cs="Arial"/>
              </w:rPr>
            </w:pPr>
          </w:p>
        </w:tc>
      </w:tr>
    </w:tbl>
    <w:p w14:paraId="42E25B94" w14:textId="77777777" w:rsidR="00AA320A" w:rsidRPr="00C12391" w:rsidRDefault="00AA320A">
      <w:pPr>
        <w:rPr>
          <w:rFonts w:cs="Arial"/>
          <w:b/>
          <w:sz w:val="32"/>
        </w:rPr>
      </w:pPr>
    </w:p>
    <w:p w14:paraId="00E0279E" w14:textId="77777777" w:rsidR="006D483F" w:rsidRPr="008562E0" w:rsidRDefault="006D483F" w:rsidP="006D483F">
      <w:pPr>
        <w:rPr>
          <w:color w:val="4F81BD" w:themeColor="accent1"/>
        </w:rPr>
      </w:pPr>
    </w:p>
    <w:sectPr w:rsidR="006D483F" w:rsidRPr="008562E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5E26" w16cex:dateUtc="2021-10-13T18:3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10075" w14:textId="77777777" w:rsidR="007B2FAF" w:rsidRDefault="007B2FAF" w:rsidP="00E51CCA">
      <w:pPr>
        <w:spacing w:after="0" w:line="240" w:lineRule="auto"/>
      </w:pPr>
      <w:r>
        <w:separator/>
      </w:r>
    </w:p>
  </w:endnote>
  <w:endnote w:type="continuationSeparator" w:id="0">
    <w:p w14:paraId="4865A524" w14:textId="77777777" w:rsidR="007B2FAF" w:rsidRDefault="007B2FAF" w:rsidP="00E5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9332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7AF7AB" w14:textId="04114896" w:rsidR="00574354" w:rsidRPr="004919CA" w:rsidRDefault="004919CA" w:rsidP="004919CA">
        <w:pPr>
          <w:pStyle w:val="Footer"/>
          <w:jc w:val="right"/>
        </w:pPr>
        <w:r w:rsidRPr="00FB1D70">
          <w:rPr>
            <w:rStyle w:val="PageNumber"/>
            <w:noProof/>
            <w:sz w:val="18"/>
            <w:szCs w:val="18"/>
            <w:u w:val="single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EA6E341" wp14:editId="33690097">
                  <wp:simplePos x="0" y="0"/>
                  <wp:positionH relativeFrom="column">
                    <wp:posOffset>2905125</wp:posOffset>
                  </wp:positionH>
                  <wp:positionV relativeFrom="paragraph">
                    <wp:posOffset>338455</wp:posOffset>
                  </wp:positionV>
                  <wp:extent cx="3381375" cy="219075"/>
                  <wp:effectExtent l="0" t="0" r="9525" b="9525"/>
                  <wp:wrapNone/>
                  <wp:docPr id="30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381375" cy="219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4881BC" w14:textId="2AAB47CC" w:rsidR="004919CA" w:rsidRPr="006453CC" w:rsidRDefault="004919CA" w:rsidP="004919CA">
                              <w:pPr>
                                <w:spacing w:before="0" w:after="0"/>
                                <w:rPr>
                                  <w:sz w:val="16"/>
                                </w:rPr>
                              </w:pPr>
                              <w:r w:rsidRPr="006453CC">
                                <w:rPr>
                                  <w:sz w:val="16"/>
                                </w:rPr>
                                <w:t>©20</w:t>
                              </w:r>
                              <w:r w:rsidR="00662AC8">
                                <w:rPr>
                                  <w:sz w:val="16"/>
                                </w:rPr>
                                <w:t>21</w:t>
                              </w:r>
                              <w:r w:rsidRPr="006453CC">
                                <w:rPr>
                                  <w:sz w:val="16"/>
                                </w:rPr>
                                <w:t xml:space="preserve"> The University of Texas Health Science Center at Houston (UTHealt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EA6E34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28.75pt;margin-top:26.65pt;width:266.25pt;height:1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" stroked="f">
                  <v:textbox>
                    <w:txbxContent>
                      <w:p w14:paraId="5E4881BC" w14:textId="2AAB47CC" w:rsidR="004919CA" w:rsidRPr="006453CC" w:rsidRDefault="004919CA" w:rsidP="004919CA">
                        <w:pPr>
                          <w:spacing w:before="0" w:after="0"/>
                          <w:rPr>
                            <w:sz w:val="16"/>
                          </w:rPr>
                        </w:pPr>
                        <w:r w:rsidRPr="006453CC">
                          <w:rPr>
                            <w:sz w:val="16"/>
                          </w:rPr>
                          <w:t>©20</w:t>
                        </w:r>
                        <w:r w:rsidR="00662AC8">
                          <w:rPr>
                            <w:sz w:val="16"/>
                          </w:rPr>
                          <w:t>21</w:t>
                        </w:r>
                        <w:r w:rsidRPr="006453CC">
                          <w:rPr>
                            <w:sz w:val="16"/>
                          </w:rPr>
                          <w:t xml:space="preserve"> The University of Texas Health Science Center at Houston (UTHealth)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55A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2496C" w14:textId="77777777" w:rsidR="007B2FAF" w:rsidRDefault="007B2FAF" w:rsidP="00E51CCA">
      <w:pPr>
        <w:spacing w:after="0" w:line="240" w:lineRule="auto"/>
      </w:pPr>
      <w:r>
        <w:separator/>
      </w:r>
    </w:p>
  </w:footnote>
  <w:footnote w:type="continuationSeparator" w:id="0">
    <w:p w14:paraId="5943D4EB" w14:textId="77777777" w:rsidR="007B2FAF" w:rsidRDefault="007B2FAF" w:rsidP="00E51CCA">
      <w:pPr>
        <w:spacing w:after="0" w:line="240" w:lineRule="auto"/>
      </w:pPr>
      <w:r>
        <w:continuationSeparator/>
      </w:r>
    </w:p>
  </w:footnote>
  <w:footnote w:id="1">
    <w:p w14:paraId="069B1376" w14:textId="1D71293A" w:rsidR="00662AC8" w:rsidRDefault="00662AC8" w:rsidP="00662AC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20EB8" w:rsidRPr="00A20EB8">
        <w:rPr>
          <w:rFonts w:cstheme="minorHAnsi"/>
        </w:rPr>
        <w:t>Evidence-based programs have undergone peer review and rigorous evaluation through a randomized controlled trial or strong quasi-experimental design and have</w:t>
      </w:r>
      <w:r w:rsidR="00A20EB8">
        <w:t xml:space="preserve"> shown impact on behavio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5824E" w14:textId="77777777" w:rsidR="00FB47EA" w:rsidRPr="00FB47EA" w:rsidRDefault="00FB47EA" w:rsidP="00FB47EA">
    <w:pPr>
      <w:pStyle w:val="Header"/>
      <w:tabs>
        <w:tab w:val="clear" w:pos="4680"/>
        <w:tab w:val="clear" w:pos="9360"/>
        <w:tab w:val="right" w:pos="10800"/>
      </w:tabs>
      <w:spacing w:after="240"/>
      <w:jc w:val="right"/>
      <w:rPr>
        <w:b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EED67" w14:textId="77777777" w:rsidR="00FB47EA" w:rsidRPr="004919CA" w:rsidRDefault="004919CA" w:rsidP="004919CA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1ABDF6B" wp14:editId="29A6D813">
          <wp:simplePos x="0" y="0"/>
          <wp:positionH relativeFrom="column">
            <wp:posOffset>4791075</wp:posOffset>
          </wp:positionH>
          <wp:positionV relativeFrom="paragraph">
            <wp:posOffset>-257175</wp:posOffset>
          </wp:positionV>
          <wp:extent cx="1819275" cy="289560"/>
          <wp:effectExtent l="0" t="0" r="9525" b="0"/>
          <wp:wrapTight wrapText="bothSides">
            <wp:wrapPolygon edited="0">
              <wp:start x="0" y="0"/>
              <wp:lineTo x="0" y="19895"/>
              <wp:lineTo x="21487" y="19895"/>
              <wp:lineTo x="21487" y="0"/>
              <wp:lineTo x="0" y="0"/>
            </wp:wrapPolygon>
          </wp:wrapTight>
          <wp:docPr id="297" name="Picture 2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PH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289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0BC2055" wp14:editId="4C30FEAC">
          <wp:simplePos x="0" y="0"/>
          <wp:positionH relativeFrom="column">
            <wp:posOffset>-428625</wp:posOffset>
          </wp:positionH>
          <wp:positionV relativeFrom="paragraph">
            <wp:posOffset>-295275</wp:posOffset>
          </wp:positionV>
          <wp:extent cx="1962150" cy="327660"/>
          <wp:effectExtent l="0" t="0" r="0" b="0"/>
          <wp:wrapTight wrapText="bothSides">
            <wp:wrapPolygon edited="0">
              <wp:start x="0" y="0"/>
              <wp:lineTo x="0" y="20093"/>
              <wp:lineTo x="21390" y="20093"/>
              <wp:lineTo x="21390" y="0"/>
              <wp:lineTo x="0" y="0"/>
            </wp:wrapPolygon>
          </wp:wrapTight>
          <wp:docPr id="298" name="Picture 2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MPSS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3276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47EA" w:rsidRPr="00C12391">
      <w:rPr>
        <w:b/>
        <w:color w:val="4F81BD" w:themeColor="accent1"/>
        <w:sz w:val="28"/>
      </w:rPr>
      <w:t>&lt;Insert District Nam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D5396"/>
    <w:multiLevelType w:val="hybridMultilevel"/>
    <w:tmpl w:val="BCE08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3494C"/>
    <w:multiLevelType w:val="hybridMultilevel"/>
    <w:tmpl w:val="59160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D0653"/>
    <w:multiLevelType w:val="hybridMultilevel"/>
    <w:tmpl w:val="A76EA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E74E7"/>
    <w:multiLevelType w:val="hybridMultilevel"/>
    <w:tmpl w:val="91481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F7715"/>
    <w:multiLevelType w:val="hybridMultilevel"/>
    <w:tmpl w:val="BA2C9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E3621"/>
    <w:multiLevelType w:val="hybridMultilevel"/>
    <w:tmpl w:val="A76EA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0530B9"/>
    <w:multiLevelType w:val="hybridMultilevel"/>
    <w:tmpl w:val="A76EA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4773A7"/>
    <w:multiLevelType w:val="hybridMultilevel"/>
    <w:tmpl w:val="6060BDCC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53E43"/>
    <w:multiLevelType w:val="hybridMultilevel"/>
    <w:tmpl w:val="A76EA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F2933"/>
    <w:multiLevelType w:val="hybridMultilevel"/>
    <w:tmpl w:val="B6D47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106DA"/>
    <w:multiLevelType w:val="hybridMultilevel"/>
    <w:tmpl w:val="95E4E71A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F3EFC"/>
    <w:multiLevelType w:val="hybridMultilevel"/>
    <w:tmpl w:val="00A0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CF2E1A"/>
    <w:multiLevelType w:val="hybridMultilevel"/>
    <w:tmpl w:val="039A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619D0"/>
    <w:multiLevelType w:val="hybridMultilevel"/>
    <w:tmpl w:val="6382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02BBC"/>
    <w:multiLevelType w:val="hybridMultilevel"/>
    <w:tmpl w:val="334E92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0654D4"/>
    <w:multiLevelType w:val="hybridMultilevel"/>
    <w:tmpl w:val="D7A0D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A15E3"/>
    <w:multiLevelType w:val="hybridMultilevel"/>
    <w:tmpl w:val="E4F89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A640D3"/>
    <w:multiLevelType w:val="hybridMultilevel"/>
    <w:tmpl w:val="413AB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716175"/>
    <w:multiLevelType w:val="hybridMultilevel"/>
    <w:tmpl w:val="32E86CE2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281"/>
    <w:multiLevelType w:val="hybridMultilevel"/>
    <w:tmpl w:val="D62849F6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150FA"/>
    <w:multiLevelType w:val="hybridMultilevel"/>
    <w:tmpl w:val="99B65FEE"/>
    <w:lvl w:ilvl="0" w:tplc="8730DC00">
      <w:start w:val="1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1B6674"/>
    <w:multiLevelType w:val="hybridMultilevel"/>
    <w:tmpl w:val="D6587FCE"/>
    <w:lvl w:ilvl="0" w:tplc="2972499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573E5A"/>
    <w:multiLevelType w:val="hybridMultilevel"/>
    <w:tmpl w:val="B01C9CE8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AA3016"/>
    <w:multiLevelType w:val="hybridMultilevel"/>
    <w:tmpl w:val="0CC2E4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CB77D74"/>
    <w:multiLevelType w:val="hybridMultilevel"/>
    <w:tmpl w:val="1B38A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B82A51"/>
    <w:multiLevelType w:val="hybridMultilevel"/>
    <w:tmpl w:val="2902866C"/>
    <w:lvl w:ilvl="0" w:tplc="F17A894E">
      <w:start w:val="1"/>
      <w:numFmt w:val="lowerLetter"/>
      <w:lvlText w:val="%1."/>
      <w:lvlJc w:val="left"/>
      <w:pPr>
        <w:ind w:left="144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E3D47"/>
    <w:multiLevelType w:val="hybridMultilevel"/>
    <w:tmpl w:val="E4F89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95640"/>
    <w:multiLevelType w:val="hybridMultilevel"/>
    <w:tmpl w:val="0088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27222"/>
    <w:multiLevelType w:val="hybridMultilevel"/>
    <w:tmpl w:val="BA6EBA9C"/>
    <w:lvl w:ilvl="0" w:tplc="2D9405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CA5377"/>
    <w:multiLevelType w:val="hybridMultilevel"/>
    <w:tmpl w:val="7E54F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966262"/>
    <w:multiLevelType w:val="hybridMultilevel"/>
    <w:tmpl w:val="343A150E"/>
    <w:lvl w:ilvl="0" w:tplc="C6425F0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A06CE0"/>
    <w:multiLevelType w:val="hybridMultilevel"/>
    <w:tmpl w:val="0088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338B4"/>
    <w:multiLevelType w:val="hybridMultilevel"/>
    <w:tmpl w:val="8A1E15BC"/>
    <w:lvl w:ilvl="0" w:tplc="9368984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2D4C3B"/>
    <w:multiLevelType w:val="hybridMultilevel"/>
    <w:tmpl w:val="334E92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932C35"/>
    <w:multiLevelType w:val="hybridMultilevel"/>
    <w:tmpl w:val="334E92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AA4E00"/>
    <w:multiLevelType w:val="hybridMultilevel"/>
    <w:tmpl w:val="37EEF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444788"/>
    <w:multiLevelType w:val="hybridMultilevel"/>
    <w:tmpl w:val="E8383F00"/>
    <w:lvl w:ilvl="0" w:tplc="B0EE06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DA3163"/>
    <w:multiLevelType w:val="hybridMultilevel"/>
    <w:tmpl w:val="AB0212F0"/>
    <w:lvl w:ilvl="0" w:tplc="D27ED15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D66578"/>
    <w:multiLevelType w:val="hybridMultilevel"/>
    <w:tmpl w:val="0200083A"/>
    <w:lvl w:ilvl="0" w:tplc="05E2090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9C3E53"/>
    <w:multiLevelType w:val="hybridMultilevel"/>
    <w:tmpl w:val="C98EE58E"/>
    <w:lvl w:ilvl="0" w:tplc="8F20307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F00A5"/>
    <w:multiLevelType w:val="hybridMultilevel"/>
    <w:tmpl w:val="A680E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DD0F10"/>
    <w:multiLevelType w:val="hybridMultilevel"/>
    <w:tmpl w:val="D1FEA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C85C38"/>
    <w:multiLevelType w:val="hybridMultilevel"/>
    <w:tmpl w:val="90DE3BF0"/>
    <w:lvl w:ilvl="0" w:tplc="DD663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E30351"/>
    <w:multiLevelType w:val="hybridMultilevel"/>
    <w:tmpl w:val="F6EC3C74"/>
    <w:lvl w:ilvl="0" w:tplc="B036AFD4">
      <w:start w:val="1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741FF1"/>
    <w:multiLevelType w:val="hybridMultilevel"/>
    <w:tmpl w:val="CD66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FD087E"/>
    <w:multiLevelType w:val="hybridMultilevel"/>
    <w:tmpl w:val="EB20E2D8"/>
    <w:lvl w:ilvl="0" w:tplc="05E2090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737D5E"/>
    <w:multiLevelType w:val="hybridMultilevel"/>
    <w:tmpl w:val="C1DE098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7" w15:restartNumberingAfterBreak="0">
    <w:nsid w:val="79DE1B3B"/>
    <w:multiLevelType w:val="hybridMultilevel"/>
    <w:tmpl w:val="C98EE58E"/>
    <w:lvl w:ilvl="0" w:tplc="8F20307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FB5476"/>
    <w:multiLevelType w:val="hybridMultilevel"/>
    <w:tmpl w:val="8A52E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7A894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B120AF52">
      <w:start w:val="1"/>
      <w:numFmt w:val="bullet"/>
      <w:lvlText w:val="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"/>
  </w:num>
  <w:num w:numId="3">
    <w:abstractNumId w:val="17"/>
  </w:num>
  <w:num w:numId="4">
    <w:abstractNumId w:val="25"/>
  </w:num>
  <w:num w:numId="5">
    <w:abstractNumId w:val="26"/>
  </w:num>
  <w:num w:numId="6">
    <w:abstractNumId w:val="14"/>
  </w:num>
  <w:num w:numId="7">
    <w:abstractNumId w:val="0"/>
  </w:num>
  <w:num w:numId="8">
    <w:abstractNumId w:val="34"/>
  </w:num>
  <w:num w:numId="9">
    <w:abstractNumId w:val="4"/>
  </w:num>
  <w:num w:numId="10">
    <w:abstractNumId w:val="30"/>
  </w:num>
  <w:num w:numId="11">
    <w:abstractNumId w:val="38"/>
  </w:num>
  <w:num w:numId="12">
    <w:abstractNumId w:val="21"/>
  </w:num>
  <w:num w:numId="13">
    <w:abstractNumId w:val="32"/>
  </w:num>
  <w:num w:numId="14">
    <w:abstractNumId w:val="47"/>
  </w:num>
  <w:num w:numId="15">
    <w:abstractNumId w:val="39"/>
  </w:num>
  <w:num w:numId="16">
    <w:abstractNumId w:val="28"/>
  </w:num>
  <w:num w:numId="17">
    <w:abstractNumId w:val="45"/>
  </w:num>
  <w:num w:numId="18">
    <w:abstractNumId w:val="3"/>
  </w:num>
  <w:num w:numId="19">
    <w:abstractNumId w:val="11"/>
  </w:num>
  <w:num w:numId="20">
    <w:abstractNumId w:val="12"/>
  </w:num>
  <w:num w:numId="21">
    <w:abstractNumId w:val="24"/>
  </w:num>
  <w:num w:numId="22">
    <w:abstractNumId w:val="13"/>
  </w:num>
  <w:num w:numId="23">
    <w:abstractNumId w:val="29"/>
  </w:num>
  <w:num w:numId="24">
    <w:abstractNumId w:val="40"/>
  </w:num>
  <w:num w:numId="25">
    <w:abstractNumId w:val="41"/>
  </w:num>
  <w:num w:numId="26">
    <w:abstractNumId w:val="5"/>
  </w:num>
  <w:num w:numId="27">
    <w:abstractNumId w:val="37"/>
  </w:num>
  <w:num w:numId="28">
    <w:abstractNumId w:val="9"/>
  </w:num>
  <w:num w:numId="29">
    <w:abstractNumId w:val="6"/>
  </w:num>
  <w:num w:numId="30">
    <w:abstractNumId w:val="43"/>
  </w:num>
  <w:num w:numId="31">
    <w:abstractNumId w:val="2"/>
  </w:num>
  <w:num w:numId="32">
    <w:abstractNumId w:val="48"/>
  </w:num>
  <w:num w:numId="33">
    <w:abstractNumId w:val="20"/>
  </w:num>
  <w:num w:numId="34">
    <w:abstractNumId w:val="16"/>
  </w:num>
  <w:num w:numId="35">
    <w:abstractNumId w:val="33"/>
  </w:num>
  <w:num w:numId="36">
    <w:abstractNumId w:val="44"/>
  </w:num>
  <w:num w:numId="37">
    <w:abstractNumId w:val="31"/>
  </w:num>
  <w:num w:numId="38">
    <w:abstractNumId w:val="35"/>
  </w:num>
  <w:num w:numId="39">
    <w:abstractNumId w:val="27"/>
  </w:num>
  <w:num w:numId="40">
    <w:abstractNumId w:val="18"/>
  </w:num>
  <w:num w:numId="41">
    <w:abstractNumId w:val="15"/>
  </w:num>
  <w:num w:numId="42">
    <w:abstractNumId w:val="19"/>
  </w:num>
  <w:num w:numId="43">
    <w:abstractNumId w:val="36"/>
  </w:num>
  <w:num w:numId="44">
    <w:abstractNumId w:val="7"/>
  </w:num>
  <w:num w:numId="45">
    <w:abstractNumId w:val="8"/>
  </w:num>
  <w:num w:numId="46">
    <w:abstractNumId w:val="10"/>
  </w:num>
  <w:num w:numId="47">
    <w:abstractNumId w:val="23"/>
  </w:num>
  <w:num w:numId="48">
    <w:abstractNumId w:val="46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M1MLU0M7OwNDdS0lEKTi0uzszPAykwrAUA8mQ8LywAAAA="/>
  </w:docVars>
  <w:rsids>
    <w:rsidRoot w:val="00D57C5E"/>
    <w:rsid w:val="00007738"/>
    <w:rsid w:val="0001541F"/>
    <w:rsid w:val="00021A54"/>
    <w:rsid w:val="00024739"/>
    <w:rsid w:val="00030089"/>
    <w:rsid w:val="0003280B"/>
    <w:rsid w:val="00035BBD"/>
    <w:rsid w:val="0004208C"/>
    <w:rsid w:val="0005398C"/>
    <w:rsid w:val="00054B1C"/>
    <w:rsid w:val="0006006B"/>
    <w:rsid w:val="00061813"/>
    <w:rsid w:val="000815B5"/>
    <w:rsid w:val="00082AA3"/>
    <w:rsid w:val="00092F33"/>
    <w:rsid w:val="00092F9A"/>
    <w:rsid w:val="00096537"/>
    <w:rsid w:val="000D2497"/>
    <w:rsid w:val="000D2DB1"/>
    <w:rsid w:val="000D4FF5"/>
    <w:rsid w:val="000E4E8D"/>
    <w:rsid w:val="000F1AEF"/>
    <w:rsid w:val="001133BC"/>
    <w:rsid w:val="00123CA3"/>
    <w:rsid w:val="00134CFE"/>
    <w:rsid w:val="001457C9"/>
    <w:rsid w:val="00146A41"/>
    <w:rsid w:val="00146DC0"/>
    <w:rsid w:val="001512FF"/>
    <w:rsid w:val="0015463A"/>
    <w:rsid w:val="00155181"/>
    <w:rsid w:val="00157430"/>
    <w:rsid w:val="0015784B"/>
    <w:rsid w:val="0016173E"/>
    <w:rsid w:val="00167BC1"/>
    <w:rsid w:val="0017124B"/>
    <w:rsid w:val="00171B55"/>
    <w:rsid w:val="001834B6"/>
    <w:rsid w:val="00192A8D"/>
    <w:rsid w:val="001A1475"/>
    <w:rsid w:val="001A4ECB"/>
    <w:rsid w:val="001B7297"/>
    <w:rsid w:val="001B79B4"/>
    <w:rsid w:val="00204429"/>
    <w:rsid w:val="0021587B"/>
    <w:rsid w:val="00240AB7"/>
    <w:rsid w:val="00252BDE"/>
    <w:rsid w:val="00264011"/>
    <w:rsid w:val="0027352A"/>
    <w:rsid w:val="00277891"/>
    <w:rsid w:val="00281524"/>
    <w:rsid w:val="0028617F"/>
    <w:rsid w:val="002948C1"/>
    <w:rsid w:val="0029604B"/>
    <w:rsid w:val="002A2C87"/>
    <w:rsid w:val="002C0172"/>
    <w:rsid w:val="002D0AA8"/>
    <w:rsid w:val="002D41D2"/>
    <w:rsid w:val="002E18B9"/>
    <w:rsid w:val="002F4A22"/>
    <w:rsid w:val="002F7A7F"/>
    <w:rsid w:val="003145BF"/>
    <w:rsid w:val="0032535E"/>
    <w:rsid w:val="003269FE"/>
    <w:rsid w:val="00332BD4"/>
    <w:rsid w:val="00332C5F"/>
    <w:rsid w:val="00332D63"/>
    <w:rsid w:val="003363C0"/>
    <w:rsid w:val="003440E8"/>
    <w:rsid w:val="003465BF"/>
    <w:rsid w:val="00351223"/>
    <w:rsid w:val="003623A7"/>
    <w:rsid w:val="0037635B"/>
    <w:rsid w:val="00392F44"/>
    <w:rsid w:val="003A5F37"/>
    <w:rsid w:val="003A6BBC"/>
    <w:rsid w:val="003B0770"/>
    <w:rsid w:val="003C12FE"/>
    <w:rsid w:val="003C317F"/>
    <w:rsid w:val="003D0606"/>
    <w:rsid w:val="003D6EB1"/>
    <w:rsid w:val="003E5FBA"/>
    <w:rsid w:val="003F56BD"/>
    <w:rsid w:val="003F6ADC"/>
    <w:rsid w:val="003F7FB7"/>
    <w:rsid w:val="004003D2"/>
    <w:rsid w:val="0041641A"/>
    <w:rsid w:val="00423A19"/>
    <w:rsid w:val="00431CB2"/>
    <w:rsid w:val="00440341"/>
    <w:rsid w:val="00443A04"/>
    <w:rsid w:val="00445C09"/>
    <w:rsid w:val="00445FF9"/>
    <w:rsid w:val="00460048"/>
    <w:rsid w:val="00480DA7"/>
    <w:rsid w:val="00484E31"/>
    <w:rsid w:val="004919CA"/>
    <w:rsid w:val="004A6219"/>
    <w:rsid w:val="004A6426"/>
    <w:rsid w:val="004A713D"/>
    <w:rsid w:val="004B00DE"/>
    <w:rsid w:val="004B3B35"/>
    <w:rsid w:val="004B4752"/>
    <w:rsid w:val="004B6469"/>
    <w:rsid w:val="004C6583"/>
    <w:rsid w:val="004D0049"/>
    <w:rsid w:val="004D2D18"/>
    <w:rsid w:val="004E14C6"/>
    <w:rsid w:val="004F696F"/>
    <w:rsid w:val="0050627F"/>
    <w:rsid w:val="005073F4"/>
    <w:rsid w:val="0050743A"/>
    <w:rsid w:val="00531E17"/>
    <w:rsid w:val="00532F1E"/>
    <w:rsid w:val="005341DA"/>
    <w:rsid w:val="00536DD7"/>
    <w:rsid w:val="00543161"/>
    <w:rsid w:val="0055088D"/>
    <w:rsid w:val="00550D56"/>
    <w:rsid w:val="00561D8C"/>
    <w:rsid w:val="005676B1"/>
    <w:rsid w:val="00571B10"/>
    <w:rsid w:val="00572CEA"/>
    <w:rsid w:val="00574354"/>
    <w:rsid w:val="00577E7B"/>
    <w:rsid w:val="00582A06"/>
    <w:rsid w:val="00582F5D"/>
    <w:rsid w:val="00586831"/>
    <w:rsid w:val="005A2DE4"/>
    <w:rsid w:val="005A4D41"/>
    <w:rsid w:val="005A75BE"/>
    <w:rsid w:val="005B0A1E"/>
    <w:rsid w:val="005B3396"/>
    <w:rsid w:val="005C29E5"/>
    <w:rsid w:val="005C3D85"/>
    <w:rsid w:val="005E0F18"/>
    <w:rsid w:val="005E6A27"/>
    <w:rsid w:val="005F5231"/>
    <w:rsid w:val="00600D81"/>
    <w:rsid w:val="00603257"/>
    <w:rsid w:val="00603B63"/>
    <w:rsid w:val="00610857"/>
    <w:rsid w:val="006238A2"/>
    <w:rsid w:val="00623F4F"/>
    <w:rsid w:val="00625A88"/>
    <w:rsid w:val="00630C9E"/>
    <w:rsid w:val="006316A0"/>
    <w:rsid w:val="00647E3B"/>
    <w:rsid w:val="0065196B"/>
    <w:rsid w:val="0065615F"/>
    <w:rsid w:val="006609A7"/>
    <w:rsid w:val="006620B0"/>
    <w:rsid w:val="00662AC8"/>
    <w:rsid w:val="00676D0F"/>
    <w:rsid w:val="00683554"/>
    <w:rsid w:val="006845B8"/>
    <w:rsid w:val="00687CAE"/>
    <w:rsid w:val="006A4739"/>
    <w:rsid w:val="006A5DA4"/>
    <w:rsid w:val="006C460A"/>
    <w:rsid w:val="006C526E"/>
    <w:rsid w:val="006D483F"/>
    <w:rsid w:val="006E2939"/>
    <w:rsid w:val="006E2D37"/>
    <w:rsid w:val="006E540C"/>
    <w:rsid w:val="006E6EF9"/>
    <w:rsid w:val="006F273A"/>
    <w:rsid w:val="006F6FB5"/>
    <w:rsid w:val="0073086C"/>
    <w:rsid w:val="00732859"/>
    <w:rsid w:val="00733AE6"/>
    <w:rsid w:val="00754F41"/>
    <w:rsid w:val="00771444"/>
    <w:rsid w:val="00790D3E"/>
    <w:rsid w:val="0079269A"/>
    <w:rsid w:val="00794059"/>
    <w:rsid w:val="0079783D"/>
    <w:rsid w:val="007B2215"/>
    <w:rsid w:val="007B293B"/>
    <w:rsid w:val="007B2FAF"/>
    <w:rsid w:val="007C4B4C"/>
    <w:rsid w:val="007D07DE"/>
    <w:rsid w:val="007E330E"/>
    <w:rsid w:val="007E58EF"/>
    <w:rsid w:val="007E7B3A"/>
    <w:rsid w:val="00800196"/>
    <w:rsid w:val="00800B90"/>
    <w:rsid w:val="008027C1"/>
    <w:rsid w:val="008045FA"/>
    <w:rsid w:val="008074B1"/>
    <w:rsid w:val="0081389A"/>
    <w:rsid w:val="00814F84"/>
    <w:rsid w:val="008270AD"/>
    <w:rsid w:val="00833687"/>
    <w:rsid w:val="0084444E"/>
    <w:rsid w:val="0084548D"/>
    <w:rsid w:val="008509F0"/>
    <w:rsid w:val="008562E0"/>
    <w:rsid w:val="008767BF"/>
    <w:rsid w:val="0088649A"/>
    <w:rsid w:val="0089117F"/>
    <w:rsid w:val="00891EDA"/>
    <w:rsid w:val="008A58FA"/>
    <w:rsid w:val="008A623F"/>
    <w:rsid w:val="008C3ACD"/>
    <w:rsid w:val="008C5459"/>
    <w:rsid w:val="008D1111"/>
    <w:rsid w:val="008D2E5C"/>
    <w:rsid w:val="008E2987"/>
    <w:rsid w:val="008E3E9F"/>
    <w:rsid w:val="008F7962"/>
    <w:rsid w:val="009000C8"/>
    <w:rsid w:val="009048EA"/>
    <w:rsid w:val="009074EA"/>
    <w:rsid w:val="00913C02"/>
    <w:rsid w:val="00915AD4"/>
    <w:rsid w:val="00916B73"/>
    <w:rsid w:val="009225F5"/>
    <w:rsid w:val="00931958"/>
    <w:rsid w:val="009329AA"/>
    <w:rsid w:val="009332E5"/>
    <w:rsid w:val="009377C4"/>
    <w:rsid w:val="00943CF0"/>
    <w:rsid w:val="00944610"/>
    <w:rsid w:val="0094553F"/>
    <w:rsid w:val="00956055"/>
    <w:rsid w:val="009637C6"/>
    <w:rsid w:val="00972E92"/>
    <w:rsid w:val="00977BD6"/>
    <w:rsid w:val="00987FEB"/>
    <w:rsid w:val="00992590"/>
    <w:rsid w:val="009939C4"/>
    <w:rsid w:val="00997474"/>
    <w:rsid w:val="009A0EE6"/>
    <w:rsid w:val="009A17E3"/>
    <w:rsid w:val="009A2D83"/>
    <w:rsid w:val="009A4CC5"/>
    <w:rsid w:val="009B05BF"/>
    <w:rsid w:val="009B2F74"/>
    <w:rsid w:val="009C562B"/>
    <w:rsid w:val="009E02BB"/>
    <w:rsid w:val="009E0E01"/>
    <w:rsid w:val="00A0586F"/>
    <w:rsid w:val="00A06006"/>
    <w:rsid w:val="00A06755"/>
    <w:rsid w:val="00A10891"/>
    <w:rsid w:val="00A1267C"/>
    <w:rsid w:val="00A20B71"/>
    <w:rsid w:val="00A20EB8"/>
    <w:rsid w:val="00A439D4"/>
    <w:rsid w:val="00A50219"/>
    <w:rsid w:val="00A61256"/>
    <w:rsid w:val="00A66AE7"/>
    <w:rsid w:val="00A839B2"/>
    <w:rsid w:val="00A90AE1"/>
    <w:rsid w:val="00AA20B1"/>
    <w:rsid w:val="00AA320A"/>
    <w:rsid w:val="00AA3861"/>
    <w:rsid w:val="00AA7EC7"/>
    <w:rsid w:val="00AB3E1E"/>
    <w:rsid w:val="00AB4C5D"/>
    <w:rsid w:val="00AC67F3"/>
    <w:rsid w:val="00AD061B"/>
    <w:rsid w:val="00AD31EC"/>
    <w:rsid w:val="00AD3776"/>
    <w:rsid w:val="00AF1E46"/>
    <w:rsid w:val="00AF6F4A"/>
    <w:rsid w:val="00B008B7"/>
    <w:rsid w:val="00B055A7"/>
    <w:rsid w:val="00B140B3"/>
    <w:rsid w:val="00B14FDA"/>
    <w:rsid w:val="00B200A8"/>
    <w:rsid w:val="00B232AE"/>
    <w:rsid w:val="00B32A60"/>
    <w:rsid w:val="00B3415B"/>
    <w:rsid w:val="00B409DB"/>
    <w:rsid w:val="00B41F4F"/>
    <w:rsid w:val="00B4249D"/>
    <w:rsid w:val="00B43508"/>
    <w:rsid w:val="00B45E0D"/>
    <w:rsid w:val="00B4690C"/>
    <w:rsid w:val="00B54B00"/>
    <w:rsid w:val="00B613D4"/>
    <w:rsid w:val="00B705B5"/>
    <w:rsid w:val="00B71038"/>
    <w:rsid w:val="00B80114"/>
    <w:rsid w:val="00B845BB"/>
    <w:rsid w:val="00B93D9B"/>
    <w:rsid w:val="00B946EF"/>
    <w:rsid w:val="00B94AF4"/>
    <w:rsid w:val="00BA2174"/>
    <w:rsid w:val="00BA24C7"/>
    <w:rsid w:val="00BA3A25"/>
    <w:rsid w:val="00BB5C6A"/>
    <w:rsid w:val="00BC0879"/>
    <w:rsid w:val="00BC358F"/>
    <w:rsid w:val="00BD4A64"/>
    <w:rsid w:val="00BD4B5C"/>
    <w:rsid w:val="00BE4596"/>
    <w:rsid w:val="00BE4E81"/>
    <w:rsid w:val="00BE54A2"/>
    <w:rsid w:val="00BE6CCA"/>
    <w:rsid w:val="00BF0531"/>
    <w:rsid w:val="00BF7844"/>
    <w:rsid w:val="00C013BD"/>
    <w:rsid w:val="00C02DDE"/>
    <w:rsid w:val="00C041B2"/>
    <w:rsid w:val="00C041EB"/>
    <w:rsid w:val="00C12391"/>
    <w:rsid w:val="00C16A51"/>
    <w:rsid w:val="00C16AC2"/>
    <w:rsid w:val="00C16CFB"/>
    <w:rsid w:val="00C211F7"/>
    <w:rsid w:val="00C22113"/>
    <w:rsid w:val="00C2325E"/>
    <w:rsid w:val="00C24E86"/>
    <w:rsid w:val="00C25706"/>
    <w:rsid w:val="00C3537A"/>
    <w:rsid w:val="00C41EA2"/>
    <w:rsid w:val="00C469A5"/>
    <w:rsid w:val="00C544E0"/>
    <w:rsid w:val="00C54809"/>
    <w:rsid w:val="00C56179"/>
    <w:rsid w:val="00C7580C"/>
    <w:rsid w:val="00C80F3F"/>
    <w:rsid w:val="00C85EF9"/>
    <w:rsid w:val="00C92C0A"/>
    <w:rsid w:val="00CA1ED4"/>
    <w:rsid w:val="00CA2AD6"/>
    <w:rsid w:val="00CB2877"/>
    <w:rsid w:val="00CB40C0"/>
    <w:rsid w:val="00CB4AC4"/>
    <w:rsid w:val="00CB4BE8"/>
    <w:rsid w:val="00CB6612"/>
    <w:rsid w:val="00CD34F5"/>
    <w:rsid w:val="00CE4C16"/>
    <w:rsid w:val="00CF0BE5"/>
    <w:rsid w:val="00CF7DBF"/>
    <w:rsid w:val="00D008D7"/>
    <w:rsid w:val="00D06E70"/>
    <w:rsid w:val="00D16024"/>
    <w:rsid w:val="00D22961"/>
    <w:rsid w:val="00D3301E"/>
    <w:rsid w:val="00D36A96"/>
    <w:rsid w:val="00D40071"/>
    <w:rsid w:val="00D41625"/>
    <w:rsid w:val="00D43C03"/>
    <w:rsid w:val="00D46512"/>
    <w:rsid w:val="00D57C5E"/>
    <w:rsid w:val="00D6043F"/>
    <w:rsid w:val="00D60FBE"/>
    <w:rsid w:val="00D615C3"/>
    <w:rsid w:val="00D64286"/>
    <w:rsid w:val="00D75DE2"/>
    <w:rsid w:val="00D90FBE"/>
    <w:rsid w:val="00D967B9"/>
    <w:rsid w:val="00D97DC0"/>
    <w:rsid w:val="00DA0F02"/>
    <w:rsid w:val="00DA1474"/>
    <w:rsid w:val="00DB1B29"/>
    <w:rsid w:val="00DC09A2"/>
    <w:rsid w:val="00DC24D1"/>
    <w:rsid w:val="00DC44B3"/>
    <w:rsid w:val="00DC766D"/>
    <w:rsid w:val="00DD26A5"/>
    <w:rsid w:val="00DD279A"/>
    <w:rsid w:val="00DE0080"/>
    <w:rsid w:val="00DF15D1"/>
    <w:rsid w:val="00DF477E"/>
    <w:rsid w:val="00E106AD"/>
    <w:rsid w:val="00E15593"/>
    <w:rsid w:val="00E25859"/>
    <w:rsid w:val="00E36B8C"/>
    <w:rsid w:val="00E37C79"/>
    <w:rsid w:val="00E43C98"/>
    <w:rsid w:val="00E4572C"/>
    <w:rsid w:val="00E51CCA"/>
    <w:rsid w:val="00E532D4"/>
    <w:rsid w:val="00E62C84"/>
    <w:rsid w:val="00E73812"/>
    <w:rsid w:val="00E76619"/>
    <w:rsid w:val="00E76B49"/>
    <w:rsid w:val="00E81DD1"/>
    <w:rsid w:val="00E8367B"/>
    <w:rsid w:val="00E86045"/>
    <w:rsid w:val="00E90C9C"/>
    <w:rsid w:val="00E93E5D"/>
    <w:rsid w:val="00E96B0A"/>
    <w:rsid w:val="00E97C6E"/>
    <w:rsid w:val="00EB07A3"/>
    <w:rsid w:val="00EB10E2"/>
    <w:rsid w:val="00EB20BC"/>
    <w:rsid w:val="00EB31DC"/>
    <w:rsid w:val="00EB3EE3"/>
    <w:rsid w:val="00EB7723"/>
    <w:rsid w:val="00EC50BD"/>
    <w:rsid w:val="00EC71F5"/>
    <w:rsid w:val="00ED6519"/>
    <w:rsid w:val="00ED7604"/>
    <w:rsid w:val="00EE325B"/>
    <w:rsid w:val="00EE327E"/>
    <w:rsid w:val="00EF6CF9"/>
    <w:rsid w:val="00F013C8"/>
    <w:rsid w:val="00F02F3D"/>
    <w:rsid w:val="00F0536E"/>
    <w:rsid w:val="00F109BB"/>
    <w:rsid w:val="00F116EC"/>
    <w:rsid w:val="00F1565F"/>
    <w:rsid w:val="00F15F0E"/>
    <w:rsid w:val="00F20EB3"/>
    <w:rsid w:val="00F21AA4"/>
    <w:rsid w:val="00F27274"/>
    <w:rsid w:val="00F320FA"/>
    <w:rsid w:val="00F32E45"/>
    <w:rsid w:val="00F472B4"/>
    <w:rsid w:val="00F5078F"/>
    <w:rsid w:val="00F510BC"/>
    <w:rsid w:val="00F51B99"/>
    <w:rsid w:val="00F55089"/>
    <w:rsid w:val="00F57464"/>
    <w:rsid w:val="00F62C07"/>
    <w:rsid w:val="00F71540"/>
    <w:rsid w:val="00F71941"/>
    <w:rsid w:val="00F862C3"/>
    <w:rsid w:val="00F8760A"/>
    <w:rsid w:val="00F917FF"/>
    <w:rsid w:val="00F965AD"/>
    <w:rsid w:val="00FA0C78"/>
    <w:rsid w:val="00FB1A79"/>
    <w:rsid w:val="00FB213B"/>
    <w:rsid w:val="00FB24E7"/>
    <w:rsid w:val="00FB47EA"/>
    <w:rsid w:val="00FB6BAC"/>
    <w:rsid w:val="00FC47CE"/>
    <w:rsid w:val="00FC7315"/>
    <w:rsid w:val="00FD3106"/>
    <w:rsid w:val="00FD77E7"/>
    <w:rsid w:val="00FD79A7"/>
    <w:rsid w:val="00FE25C9"/>
    <w:rsid w:val="00FE433A"/>
    <w:rsid w:val="00FF4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12D2CB5"/>
  <w15:docId w15:val="{0FFAC74E-D36D-4379-808E-34D60C51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239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39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239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2391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12391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2391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2391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2391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239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239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7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391"/>
    <w:pPr>
      <w:ind w:left="720"/>
      <w:contextualSpacing/>
    </w:pPr>
  </w:style>
  <w:style w:type="table" w:customStyle="1" w:styleId="MediumShading11">
    <w:name w:val="Medium Shading 11"/>
    <w:basedOn w:val="TableNormal"/>
    <w:uiPriority w:val="63"/>
    <w:rsid w:val="008D111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1">
    <w:name w:val="Light List1"/>
    <w:basedOn w:val="TableNormal"/>
    <w:uiPriority w:val="61"/>
    <w:rsid w:val="00D97DC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MediumList11">
    <w:name w:val="Medium List 11"/>
    <w:basedOn w:val="TableNormal"/>
    <w:uiPriority w:val="65"/>
    <w:rsid w:val="008E298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A058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1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CCA"/>
  </w:style>
  <w:style w:type="paragraph" w:styleId="Footer">
    <w:name w:val="footer"/>
    <w:basedOn w:val="Normal"/>
    <w:link w:val="FooterChar"/>
    <w:uiPriority w:val="99"/>
    <w:unhideWhenUsed/>
    <w:rsid w:val="00E51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CCA"/>
  </w:style>
  <w:style w:type="paragraph" w:styleId="BalloonText">
    <w:name w:val="Balloon Text"/>
    <w:basedOn w:val="Normal"/>
    <w:link w:val="BalloonTextChar"/>
    <w:uiPriority w:val="99"/>
    <w:semiHidden/>
    <w:unhideWhenUsed/>
    <w:rsid w:val="00C85E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EF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E2D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2D3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E2D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2D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2D37"/>
    <w:rPr>
      <w:b/>
      <w:bCs/>
      <w:sz w:val="20"/>
      <w:szCs w:val="20"/>
    </w:rPr>
  </w:style>
  <w:style w:type="table" w:customStyle="1" w:styleId="MediumShading12">
    <w:name w:val="Medium Shading 12"/>
    <w:basedOn w:val="TableNormal"/>
    <w:uiPriority w:val="63"/>
    <w:rsid w:val="00030089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1133BC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12391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1239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1239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1239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239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239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239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239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2391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12391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12391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39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1239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C12391"/>
    <w:rPr>
      <w:b/>
      <w:bCs/>
    </w:rPr>
  </w:style>
  <w:style w:type="character" w:styleId="Emphasis">
    <w:name w:val="Emphasis"/>
    <w:uiPriority w:val="20"/>
    <w:qFormat/>
    <w:rsid w:val="00C12391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C12391"/>
    <w:pPr>
      <w:spacing w:before="0"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1239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1239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2391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2391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C1239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C1239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C1239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C1239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C1239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2391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D4007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00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40071"/>
    <w:pPr>
      <w:spacing w:after="100"/>
      <w:ind w:left="440"/>
    </w:pPr>
  </w:style>
  <w:style w:type="paragraph" w:customStyle="1" w:styleId="Default">
    <w:name w:val="Default"/>
    <w:rsid w:val="00FE43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12391"/>
    <w:rPr>
      <w:b/>
      <w:bCs/>
      <w:color w:val="365F91" w:themeColor="accent1" w:themeShade="BF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C12391"/>
    <w:rPr>
      <w:sz w:val="20"/>
      <w:szCs w:val="20"/>
    </w:rPr>
  </w:style>
  <w:style w:type="character" w:styleId="PageNumber">
    <w:name w:val="page number"/>
    <w:basedOn w:val="DefaultParagraphFont"/>
    <w:rsid w:val="004919CA"/>
  </w:style>
  <w:style w:type="paragraph" w:styleId="FootnoteText">
    <w:name w:val="footnote text"/>
    <w:basedOn w:val="Normal"/>
    <w:link w:val="FootnoteTextChar"/>
    <w:uiPriority w:val="99"/>
    <w:semiHidden/>
    <w:unhideWhenUsed/>
    <w:rsid w:val="00B705B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05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705B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8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754018">
                  <w:marLeft w:val="0"/>
                  <w:marRight w:val="0"/>
                  <w:marTop w:val="167"/>
                  <w:marBottom w:val="102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917235">
                      <w:marLeft w:val="0"/>
                      <w:marRight w:val="167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516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60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75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CB94E-CE3F-4F4D-A0F5-D959FC9F0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2</Words>
  <Characters>70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chool of Public Health</Company>
  <LinksUpToDate>false</LinksUpToDate>
  <CharactersWithSpaces>8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li</dc:creator>
  <cp:lastModifiedBy>Kanipe, Chelsey L</cp:lastModifiedBy>
  <cp:revision>2</cp:revision>
  <cp:lastPrinted>2011-10-12T20:43:00Z</cp:lastPrinted>
  <dcterms:created xsi:type="dcterms:W3CDTF">2022-08-08T17:29:00Z</dcterms:created>
  <dcterms:modified xsi:type="dcterms:W3CDTF">2022-08-08T17:29:00Z</dcterms:modified>
</cp:coreProperties>
</file>